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E6F9F" w14:textId="77777777" w:rsidR="002A16C9" w:rsidRPr="002A16C9" w:rsidRDefault="002A16C9" w:rsidP="0052128B">
      <w:pPr>
        <w:pStyle w:val="1"/>
        <w:jc w:val="center"/>
        <w:rPr>
          <w:lang w:val="bg-BG"/>
        </w:rPr>
      </w:pPr>
      <w:r w:rsidRPr="002A16C9">
        <w:t>Lab: Recursion and Backtracking</w:t>
      </w:r>
    </w:p>
    <w:p w14:paraId="3DDA672B" w14:textId="3F901C91" w:rsidR="002A16C9" w:rsidRPr="002A16C9" w:rsidRDefault="002A16C9" w:rsidP="0052128B">
      <w:pPr>
        <w:spacing w:before="120" w:line="240" w:lineRule="auto"/>
        <w:jc w:val="center"/>
        <w:rPr>
          <w:lang w:val="bg-BG"/>
        </w:rPr>
      </w:pPr>
      <w:r w:rsidRPr="002A16C9">
        <w:t xml:space="preserve">Please submit your solutions </w:t>
      </w:r>
      <w:r w:rsidRPr="002A16C9">
        <w:rPr>
          <w:noProof/>
        </w:rPr>
        <w:t>(</w:t>
      </w:r>
      <w:r w:rsidRPr="002A16C9">
        <w:t>source code</w:t>
      </w:r>
      <w:r w:rsidRPr="002A16C9">
        <w:rPr>
          <w:noProof/>
        </w:rPr>
        <w:t xml:space="preserve">) </w:t>
      </w:r>
      <w:r w:rsidRPr="002A16C9">
        <w:t>of all below</w:t>
      </w:r>
      <w:r w:rsidR="00F935DC">
        <w:t>-</w:t>
      </w:r>
      <w:r w:rsidRPr="002A16C9">
        <w:t xml:space="preserve">described problems in </w:t>
      </w:r>
      <w:hyperlink r:id="rId8">
        <w:r w:rsidRPr="002A16C9">
          <w:rPr>
            <w:rStyle w:val="InternetLink"/>
          </w:rPr>
          <w:t>Judge</w:t>
        </w:r>
      </w:hyperlink>
      <w:r w:rsidRPr="002A16C9">
        <w:t>.</w:t>
      </w:r>
    </w:p>
    <w:p w14:paraId="7EB4C119" w14:textId="77777777" w:rsidR="002A16C9" w:rsidRPr="002A16C9" w:rsidRDefault="002A16C9" w:rsidP="002A16C9">
      <w:pPr>
        <w:pStyle w:val="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3"/>
        <w:rPr>
          <w:lang w:val="bg-BG"/>
        </w:rPr>
      </w:pPr>
      <w:r w:rsidRPr="002A16C9">
        <w:t>Examples</w:t>
      </w:r>
    </w:p>
    <w:tbl>
      <w:tblPr>
        <w:tblStyle w:val="af"/>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ac"/>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715B5CC8" w:rsidR="002A16C9" w:rsidRPr="006B4E68" w:rsidRDefault="006B4E68" w:rsidP="006B4E68">
      <w:pPr>
        <w:spacing w:before="0" w:after="200"/>
        <w:ind w:left="360"/>
        <w:rPr>
          <w:noProof/>
        </w:rPr>
      </w:pPr>
      <w:r>
        <w:rPr>
          <w:noProof/>
        </w:rPr>
        <w:drawing>
          <wp:inline distT="0" distB="0" distL="0" distR="0" wp14:anchorId="46CF4914" wp14:editId="45522276">
            <wp:extent cx="4351655" cy="490004"/>
            <wp:effectExtent l="19050" t="19050" r="10795" b="247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06790" cy="496212"/>
                    </a:xfrm>
                    <a:prstGeom prst="rect">
                      <a:avLst/>
                    </a:prstGeom>
                    <a:ln>
                      <a:solidFill>
                        <a:schemeClr val="accent1"/>
                      </a:solidFill>
                    </a:ln>
                  </pic:spPr>
                </pic:pic>
              </a:graphicData>
            </a:graphic>
          </wp:inline>
        </w:drawing>
      </w:r>
    </w:p>
    <w:p w14:paraId="072BE01F" w14:textId="77777777" w:rsidR="002A16C9" w:rsidRPr="002A16C9" w:rsidRDefault="002A16C9" w:rsidP="002A16C9">
      <w:pPr>
        <w:pStyle w:val="ac"/>
        <w:numPr>
          <w:ilvl w:val="0"/>
          <w:numId w:val="43"/>
        </w:numPr>
        <w:spacing w:before="0" w:after="200"/>
        <w:rPr>
          <w:lang w:val="bg-BG"/>
        </w:rPr>
      </w:pPr>
      <w:r w:rsidRPr="002A16C9">
        <w:t>The recursion should stop when there are no more elements in the array:</w:t>
      </w:r>
    </w:p>
    <w:p w14:paraId="3941C3D4" w14:textId="5920E8E2" w:rsidR="002A16C9" w:rsidRPr="002A16C9" w:rsidRDefault="006B4E68" w:rsidP="002A16C9">
      <w:pPr>
        <w:spacing w:before="0" w:after="200"/>
        <w:ind w:left="360"/>
        <w:rPr>
          <w:lang w:val="bg-BG"/>
        </w:rPr>
      </w:pPr>
      <w:r>
        <w:rPr>
          <w:noProof/>
        </w:rPr>
        <w:drawing>
          <wp:inline distT="0" distB="0" distL="0" distR="0" wp14:anchorId="4D65E1D3" wp14:editId="488A2D85">
            <wp:extent cx="2142434" cy="465190"/>
            <wp:effectExtent l="19050" t="19050" r="1079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2892" cy="467461"/>
                    </a:xfrm>
                    <a:prstGeom prst="rect">
                      <a:avLst/>
                    </a:prstGeom>
                    <a:ln>
                      <a:solidFill>
                        <a:schemeClr val="accent1"/>
                      </a:solidFill>
                    </a:ln>
                  </pic:spPr>
                </pic:pic>
              </a:graphicData>
            </a:graphic>
          </wp:inline>
        </w:drawing>
      </w:r>
    </w:p>
    <w:p w14:paraId="2B026932" w14:textId="77777777" w:rsidR="002A16C9" w:rsidRPr="002A16C9" w:rsidRDefault="002A16C9" w:rsidP="002A16C9">
      <w:pPr>
        <w:pStyle w:val="ac"/>
        <w:numPr>
          <w:ilvl w:val="0"/>
          <w:numId w:val="43"/>
        </w:numPr>
        <w:spacing w:before="0" w:after="200"/>
        <w:rPr>
          <w:lang w:val="bg-BG"/>
        </w:rPr>
      </w:pPr>
      <w:r w:rsidRPr="002A16C9">
        <w:t>This is how the complete solution should look:</w:t>
      </w:r>
    </w:p>
    <w:p w14:paraId="168A5A17" w14:textId="7F0E65CB" w:rsidR="002A16C9" w:rsidRPr="002A16C9" w:rsidRDefault="000421A2" w:rsidP="002A16C9">
      <w:pPr>
        <w:spacing w:before="0" w:after="200"/>
        <w:ind w:left="360"/>
        <w:rPr>
          <w:lang w:val="bg-BG"/>
        </w:rPr>
      </w:pPr>
      <w:r>
        <w:rPr>
          <w:noProof/>
        </w:rPr>
        <w:drawing>
          <wp:inline distT="0" distB="0" distL="0" distR="0" wp14:anchorId="4332EC66" wp14:editId="7E15DCC9">
            <wp:extent cx="4351655" cy="912868"/>
            <wp:effectExtent l="19050" t="19050" r="10795" b="209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9729" cy="916660"/>
                    </a:xfrm>
                    <a:prstGeom prst="rect">
                      <a:avLst/>
                    </a:prstGeom>
                    <a:ln>
                      <a:solidFill>
                        <a:schemeClr val="accent1"/>
                      </a:solidFill>
                    </a:ln>
                  </pic:spPr>
                </pic:pic>
              </a:graphicData>
            </a:graphic>
          </wp:inline>
        </w:drawing>
      </w:r>
    </w:p>
    <w:p w14:paraId="2CB85A2F" w14:textId="77777777" w:rsidR="00406085" w:rsidRPr="002A16C9" w:rsidRDefault="00406085" w:rsidP="00406085">
      <w:pPr>
        <w:pStyle w:val="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Pr="002A16C9" w:rsidRDefault="00406085" w:rsidP="00406085">
      <w:pPr>
        <w:rPr>
          <w:lang w:val="bg-BG"/>
        </w:rPr>
      </w:pPr>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74329270" w14:textId="77777777" w:rsidR="00406085" w:rsidRPr="002A16C9" w:rsidRDefault="00406085" w:rsidP="00406085">
      <w:pPr>
        <w:pStyle w:val="3"/>
        <w:rPr>
          <w:lang w:val="bg-BG"/>
        </w:rPr>
      </w:pPr>
      <w:r w:rsidRPr="002A16C9">
        <w:t>Examples</w:t>
      </w:r>
    </w:p>
    <w:tbl>
      <w:tblPr>
        <w:tblStyle w:val="af"/>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lastRenderedPageBreak/>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77777777" w:rsidR="00406085" w:rsidRPr="002A16C9" w:rsidRDefault="00406085" w:rsidP="00406085">
      <w:pPr>
        <w:pStyle w:val="ac"/>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current element - 1 </w:t>
      </w:r>
      <w:r w:rsidRPr="002A16C9">
        <w:rPr>
          <w:noProof/>
        </w:rPr>
        <w:t>(</w:t>
      </w:r>
      <w:r w:rsidRPr="002A16C9">
        <w:t>obtained by recursively calling it).</w:t>
      </w:r>
    </w:p>
    <w:p w14:paraId="1E7167A7" w14:textId="77777777" w:rsidR="00406085" w:rsidRPr="002A16C9" w:rsidRDefault="00406085" w:rsidP="00406085">
      <w:pPr>
        <w:pStyle w:val="ac"/>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3"/>
        <w:rPr>
          <w:lang w:val="bg-BG"/>
        </w:rPr>
      </w:pPr>
      <w:r w:rsidRPr="002A16C9">
        <w:t>Examples</w:t>
      </w:r>
    </w:p>
    <w:tbl>
      <w:tblPr>
        <w:tblStyle w:val="af"/>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3"/>
        <w:rPr>
          <w:lang w:val="bg-BG"/>
        </w:rPr>
      </w:pPr>
      <w:r w:rsidRPr="002A16C9">
        <w:t>Hints</w:t>
      </w:r>
    </w:p>
    <w:p w14:paraId="2BEAB2A9" w14:textId="77777777" w:rsidR="002A16C9" w:rsidRPr="002A16C9" w:rsidRDefault="002A16C9" w:rsidP="002A16C9">
      <w:pPr>
        <w:pStyle w:val="ac"/>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6841E1C3">
            <wp:extent cx="997585" cy="551429"/>
            <wp:effectExtent l="19050" t="19050" r="12065" b="203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12153" cy="559482"/>
                    </a:xfrm>
                    <a:prstGeom prst="rect">
                      <a:avLst/>
                    </a:prstGeom>
                    <a:ln>
                      <a:solidFill>
                        <a:schemeClr val="accent1"/>
                      </a:solidFill>
                    </a:ln>
                  </pic:spPr>
                </pic:pic>
              </a:graphicData>
            </a:graphic>
          </wp:inline>
        </w:drawing>
      </w:r>
    </w:p>
    <w:p w14:paraId="2EE50668" w14:textId="77777777" w:rsidR="002A16C9" w:rsidRPr="002A16C9" w:rsidRDefault="002A16C9" w:rsidP="002A16C9">
      <w:pPr>
        <w:pStyle w:val="ac"/>
        <w:numPr>
          <w:ilvl w:val="0"/>
          <w:numId w:val="48"/>
        </w:numPr>
        <w:rPr>
          <w:lang w:val="bg-BG"/>
        </w:rPr>
      </w:pPr>
      <w:r w:rsidRPr="002A16C9">
        <w:t xml:space="preserve">Define </w:t>
      </w:r>
      <w:r w:rsidRPr="002A16C9">
        <w:rPr>
          <w:b/>
        </w:rPr>
        <w:t>pre</w:t>
      </w:r>
      <w:r w:rsidRPr="002A16C9">
        <w:t xml:space="preserve"> and </w:t>
      </w:r>
      <w:r w:rsidRPr="002A16C9">
        <w:rPr>
          <w:b/>
        </w:rPr>
        <w:t>post</w:t>
      </w:r>
      <w:r w:rsidRPr="002A16C9">
        <w:t xml:space="preserve"> recursive behavior:</w:t>
      </w:r>
    </w:p>
    <w:p w14:paraId="23337E9A" w14:textId="533C7F26" w:rsidR="002A16C9" w:rsidRPr="002A16C9" w:rsidRDefault="00261941" w:rsidP="002A16C9">
      <w:pPr>
        <w:ind w:left="360"/>
        <w:rPr>
          <w:lang w:val="bg-BG"/>
        </w:rPr>
      </w:pPr>
      <w:r>
        <w:rPr>
          <w:noProof/>
        </w:rPr>
        <w:lastRenderedPageBreak/>
        <w:drawing>
          <wp:inline distT="0" distB="0" distL="0" distR="0" wp14:anchorId="448379C1" wp14:editId="27928D29">
            <wp:extent cx="1687106" cy="677608"/>
            <wp:effectExtent l="19050" t="19050" r="27940" b="273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98809" cy="682308"/>
                    </a:xfrm>
                    <a:prstGeom prst="rect">
                      <a:avLst/>
                    </a:prstGeom>
                    <a:ln>
                      <a:solidFill>
                        <a:schemeClr val="accent1"/>
                      </a:solidFill>
                    </a:ln>
                  </pic:spPr>
                </pic:pic>
              </a:graphicData>
            </a:graphic>
          </wp:inline>
        </w:drawing>
      </w:r>
    </w:p>
    <w:p w14:paraId="098CA3FA" w14:textId="77777777" w:rsidR="002A16C9" w:rsidRPr="002A16C9" w:rsidRDefault="002A16C9" w:rsidP="003C530A">
      <w:pPr>
        <w:pStyle w:val="2"/>
        <w:numPr>
          <w:ilvl w:val="0"/>
          <w:numId w:val="45"/>
        </w:numPr>
        <w:spacing w:line="240" w:lineRule="auto"/>
        <w:rPr>
          <w:lang w:val="bg-BG"/>
        </w:rPr>
      </w:pPr>
      <w:r w:rsidRPr="002A16C9">
        <w:t>Generating 0/1 Vectors</w:t>
      </w:r>
    </w:p>
    <w:p w14:paraId="737B72FA" w14:textId="77777777" w:rsidR="002A16C9" w:rsidRPr="002A16C9" w:rsidRDefault="002A16C9" w:rsidP="002A16C9">
      <w:pPr>
        <w:rPr>
          <w:lang w:val="bg-BG"/>
        </w:rPr>
      </w:pPr>
      <w:r w:rsidRPr="002A16C9">
        <w:t xml:space="preserve">Generate all </w:t>
      </w:r>
      <w:r w:rsidRPr="002A16C9">
        <w:rPr>
          <w:b/>
        </w:rPr>
        <w:t>n</w:t>
      </w:r>
      <w:r w:rsidRPr="002A16C9">
        <w:t xml:space="preserve">-bit vectors of </w:t>
      </w:r>
      <w:r w:rsidRPr="002A16C9">
        <w:rPr>
          <w:b/>
        </w:rPr>
        <w:t>0</w:t>
      </w:r>
      <w:r w:rsidRPr="002A16C9">
        <w:t xml:space="preserve"> and </w:t>
      </w:r>
      <w:r w:rsidRPr="002A16C9">
        <w:rPr>
          <w:b/>
        </w:rPr>
        <w:t>1</w:t>
      </w:r>
      <w:r w:rsidRPr="002A16C9">
        <w:t xml:space="preserve"> in </w:t>
      </w:r>
      <w:r w:rsidRPr="002A16C9">
        <w:rPr>
          <w:b/>
        </w:rPr>
        <w:t>lexicographic order</w:t>
      </w:r>
      <w:r w:rsidRPr="002A16C9">
        <w:t>.</w:t>
      </w:r>
    </w:p>
    <w:p w14:paraId="61F6D3C2" w14:textId="77777777" w:rsidR="002A16C9" w:rsidRPr="002A16C9" w:rsidRDefault="002A16C9" w:rsidP="002A16C9">
      <w:pPr>
        <w:pStyle w:val="3"/>
        <w:rPr>
          <w:lang w:val="bg-BG"/>
        </w:rPr>
      </w:pPr>
      <w:r w:rsidRPr="002A16C9">
        <w:t>Examples</w:t>
      </w:r>
    </w:p>
    <w:tbl>
      <w:tblPr>
        <w:tblStyle w:val="af"/>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7487B09B" w14:textId="77777777" w:rsidTr="00542E96">
        <w:trPr>
          <w:trHeight w:val="18"/>
        </w:trPr>
        <w:tc>
          <w:tcPr>
            <w:tcW w:w="769" w:type="dxa"/>
            <w:shd w:val="clear" w:color="auto" w:fill="D9D9D9" w:themeFill="background1" w:themeFillShade="D9"/>
          </w:tcPr>
          <w:p w14:paraId="5526ABE4"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479D31AE" w14:textId="77777777" w:rsidR="002A16C9" w:rsidRPr="002A16C9" w:rsidRDefault="002A16C9" w:rsidP="00542E96">
            <w:pPr>
              <w:jc w:val="center"/>
              <w:rPr>
                <w:b/>
              </w:rPr>
            </w:pPr>
            <w:r w:rsidRPr="002A16C9">
              <w:rPr>
                <w:b/>
              </w:rPr>
              <w:t>Output</w:t>
            </w:r>
          </w:p>
        </w:tc>
      </w:tr>
      <w:tr w:rsidR="002A16C9" w:rsidRPr="002A16C9" w14:paraId="3DC1654D" w14:textId="77777777" w:rsidTr="00542E96">
        <w:tc>
          <w:tcPr>
            <w:tcW w:w="769" w:type="dxa"/>
          </w:tcPr>
          <w:p w14:paraId="148F26B1" w14:textId="77777777" w:rsidR="002A16C9" w:rsidRPr="002A16C9" w:rsidRDefault="002A16C9" w:rsidP="00542E96">
            <w:pPr>
              <w:rPr>
                <w:rFonts w:ascii="Consolas" w:hAnsi="Consolas"/>
                <w:noProof/>
              </w:rPr>
            </w:pPr>
            <w:r w:rsidRPr="002A16C9">
              <w:rPr>
                <w:rFonts w:ascii="Consolas" w:hAnsi="Consolas"/>
                <w:bCs/>
                <w:noProof/>
              </w:rPr>
              <w:t>3</w:t>
            </w:r>
          </w:p>
        </w:tc>
        <w:tc>
          <w:tcPr>
            <w:tcW w:w="936" w:type="dxa"/>
          </w:tcPr>
          <w:p w14:paraId="52CC1BDB" w14:textId="77777777" w:rsidR="002A16C9" w:rsidRPr="002A16C9" w:rsidRDefault="002A16C9" w:rsidP="00542E96">
            <w:pPr>
              <w:rPr>
                <w:rFonts w:ascii="Consolas" w:hAnsi="Consolas"/>
                <w:bCs/>
                <w:noProof/>
                <w:lang w:val="bg-BG"/>
              </w:rPr>
            </w:pPr>
            <w:r w:rsidRPr="002A16C9">
              <w:rPr>
                <w:rFonts w:ascii="Consolas" w:hAnsi="Consolas"/>
                <w:bCs/>
                <w:noProof/>
              </w:rPr>
              <w:t>000</w:t>
            </w:r>
          </w:p>
          <w:p w14:paraId="7B558C4D" w14:textId="77777777" w:rsidR="002A16C9" w:rsidRPr="002A16C9" w:rsidRDefault="002A16C9" w:rsidP="00542E96">
            <w:pPr>
              <w:rPr>
                <w:rFonts w:ascii="Consolas" w:hAnsi="Consolas"/>
                <w:bCs/>
                <w:noProof/>
                <w:lang w:val="bg-BG"/>
              </w:rPr>
            </w:pPr>
            <w:r w:rsidRPr="002A16C9">
              <w:rPr>
                <w:rFonts w:ascii="Consolas" w:hAnsi="Consolas"/>
                <w:bCs/>
                <w:noProof/>
              </w:rPr>
              <w:t>001</w:t>
            </w:r>
          </w:p>
          <w:p w14:paraId="1BF46DD2" w14:textId="77777777" w:rsidR="002A16C9" w:rsidRPr="002A16C9" w:rsidRDefault="002A16C9" w:rsidP="00542E96">
            <w:pPr>
              <w:rPr>
                <w:rFonts w:ascii="Consolas" w:hAnsi="Consolas"/>
                <w:bCs/>
                <w:noProof/>
                <w:lang w:val="bg-BG"/>
              </w:rPr>
            </w:pPr>
            <w:r w:rsidRPr="002A16C9">
              <w:rPr>
                <w:rFonts w:ascii="Consolas" w:hAnsi="Consolas"/>
                <w:bCs/>
                <w:noProof/>
              </w:rPr>
              <w:t>010</w:t>
            </w:r>
          </w:p>
          <w:p w14:paraId="0B25D0E8" w14:textId="77777777" w:rsidR="002A16C9" w:rsidRPr="002A16C9" w:rsidRDefault="002A16C9" w:rsidP="00542E96">
            <w:pPr>
              <w:rPr>
                <w:rFonts w:ascii="Consolas" w:hAnsi="Consolas"/>
                <w:bCs/>
                <w:noProof/>
                <w:lang w:val="bg-BG"/>
              </w:rPr>
            </w:pPr>
            <w:r w:rsidRPr="002A16C9">
              <w:rPr>
                <w:rFonts w:ascii="Consolas" w:hAnsi="Consolas"/>
                <w:bCs/>
                <w:noProof/>
              </w:rPr>
              <w:t>011</w:t>
            </w:r>
          </w:p>
          <w:p w14:paraId="44CC0FED" w14:textId="77777777" w:rsidR="002A16C9" w:rsidRPr="002A16C9" w:rsidRDefault="002A16C9" w:rsidP="00542E96">
            <w:pPr>
              <w:rPr>
                <w:rFonts w:ascii="Consolas" w:hAnsi="Consolas"/>
                <w:bCs/>
                <w:noProof/>
                <w:lang w:val="bg-BG"/>
              </w:rPr>
            </w:pPr>
            <w:r w:rsidRPr="002A16C9">
              <w:rPr>
                <w:rFonts w:ascii="Consolas" w:hAnsi="Consolas"/>
                <w:bCs/>
                <w:noProof/>
              </w:rPr>
              <w:t>100</w:t>
            </w:r>
          </w:p>
          <w:p w14:paraId="638BC10D" w14:textId="77777777" w:rsidR="002A16C9" w:rsidRPr="002A16C9" w:rsidRDefault="002A16C9" w:rsidP="00542E96">
            <w:pPr>
              <w:rPr>
                <w:rFonts w:ascii="Consolas" w:hAnsi="Consolas"/>
                <w:bCs/>
                <w:noProof/>
                <w:lang w:val="bg-BG"/>
              </w:rPr>
            </w:pPr>
            <w:r w:rsidRPr="002A16C9">
              <w:rPr>
                <w:rFonts w:ascii="Consolas" w:hAnsi="Consolas"/>
                <w:bCs/>
                <w:noProof/>
              </w:rPr>
              <w:t>101</w:t>
            </w:r>
          </w:p>
          <w:p w14:paraId="0379F448" w14:textId="77777777" w:rsidR="002A16C9" w:rsidRPr="002A16C9" w:rsidRDefault="002A16C9" w:rsidP="00542E96">
            <w:pPr>
              <w:rPr>
                <w:rFonts w:ascii="Consolas" w:hAnsi="Consolas"/>
                <w:bCs/>
                <w:noProof/>
                <w:lang w:val="bg-BG"/>
              </w:rPr>
            </w:pPr>
            <w:r w:rsidRPr="002A16C9">
              <w:rPr>
                <w:rFonts w:ascii="Consolas" w:hAnsi="Consolas"/>
                <w:bCs/>
                <w:noProof/>
              </w:rPr>
              <w:t>110</w:t>
            </w:r>
          </w:p>
          <w:p w14:paraId="789D187D" w14:textId="77777777" w:rsidR="002A16C9" w:rsidRPr="002A16C9" w:rsidRDefault="002A16C9" w:rsidP="00542E96">
            <w:pPr>
              <w:rPr>
                <w:rFonts w:ascii="Consolas" w:hAnsi="Consolas"/>
                <w:noProof/>
              </w:rPr>
            </w:pPr>
            <w:r w:rsidRPr="002A16C9">
              <w:rPr>
                <w:rFonts w:ascii="Consolas" w:hAnsi="Consolas"/>
                <w:bCs/>
                <w:noProof/>
              </w:rPr>
              <w:t>111</w:t>
            </w:r>
          </w:p>
        </w:tc>
      </w:tr>
      <w:tr w:rsidR="002A16C9" w:rsidRPr="002A16C9" w14:paraId="05867EC8" w14:textId="77777777" w:rsidTr="00542E96">
        <w:tc>
          <w:tcPr>
            <w:tcW w:w="769" w:type="dxa"/>
          </w:tcPr>
          <w:p w14:paraId="3F581869"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31AD3B07"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0</w:t>
            </w:r>
          </w:p>
          <w:p w14:paraId="5DBE4EF0"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1</w:t>
            </w:r>
          </w:p>
          <w:p w14:paraId="68E72D65"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10</w:t>
            </w:r>
          </w:p>
          <w:p w14:paraId="07C55E3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9BC8514"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11110</w:t>
            </w:r>
          </w:p>
          <w:p w14:paraId="104A17FA"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11111</w:t>
            </w:r>
          </w:p>
        </w:tc>
      </w:tr>
    </w:tbl>
    <w:p w14:paraId="13BA7189" w14:textId="77777777" w:rsidR="002A16C9" w:rsidRPr="002A16C9" w:rsidRDefault="002A16C9" w:rsidP="002A16C9">
      <w:pPr>
        <w:pStyle w:val="3"/>
        <w:rPr>
          <w:lang w:val="bg-BG"/>
        </w:rPr>
      </w:pPr>
      <w:r w:rsidRPr="002A16C9">
        <w:t>Hints</w:t>
      </w:r>
    </w:p>
    <w:p w14:paraId="72A2550E" w14:textId="77777777" w:rsidR="002A16C9" w:rsidRPr="002A16C9" w:rsidRDefault="002A16C9" w:rsidP="002A16C9">
      <w:pPr>
        <w:pStyle w:val="ac"/>
        <w:numPr>
          <w:ilvl w:val="0"/>
          <w:numId w:val="47"/>
        </w:numPr>
        <w:rPr>
          <w:lang w:val="bg-BG"/>
        </w:rPr>
      </w:pPr>
      <w:r w:rsidRPr="002A16C9">
        <w:t>The method should receive as parameters the array which will be our vector and an index.</w:t>
      </w:r>
    </w:p>
    <w:p w14:paraId="58A5F471" w14:textId="61D208BE" w:rsidR="002A16C9" w:rsidRPr="002A16C9" w:rsidRDefault="00F935DC" w:rsidP="002A16C9">
      <w:pPr>
        <w:pStyle w:val="ac"/>
        <w:numPr>
          <w:ilvl w:val="0"/>
          <w:numId w:val="47"/>
        </w:numPr>
        <w:rPr>
          <w:lang w:val="bg-BG"/>
        </w:rPr>
      </w:pPr>
      <w:r>
        <w:t>The b</w:t>
      </w:r>
      <w:r w:rsidR="002A16C9" w:rsidRPr="002A16C9">
        <w:t xml:space="preserve">ottom of </w:t>
      </w:r>
      <w:r>
        <w:t xml:space="preserve">the </w:t>
      </w:r>
      <w:r w:rsidR="002A16C9" w:rsidRPr="002A16C9">
        <w:t>recursion should be when the index is outside of the vector.</w:t>
      </w:r>
    </w:p>
    <w:p w14:paraId="719F84B7" w14:textId="77777777" w:rsidR="002A16C9" w:rsidRPr="002A16C9" w:rsidRDefault="002A16C9" w:rsidP="002A16C9">
      <w:pPr>
        <w:pStyle w:val="ac"/>
        <w:numPr>
          <w:ilvl w:val="0"/>
          <w:numId w:val="47"/>
        </w:numPr>
        <w:rPr>
          <w:lang w:val="bg-BG"/>
        </w:rPr>
      </w:pPr>
      <w:r w:rsidRPr="002A16C9">
        <w:t>To generate all combinations, create a for loop with a recursive call:</w:t>
      </w:r>
    </w:p>
    <w:p w14:paraId="0FB34F61" w14:textId="7E62F921" w:rsidR="002A16C9" w:rsidRPr="002A16C9" w:rsidRDefault="000F20A0" w:rsidP="002A16C9">
      <w:pPr>
        <w:ind w:left="360"/>
        <w:rPr>
          <w:lang w:val="bg-BG"/>
        </w:rPr>
      </w:pPr>
      <w:r>
        <w:rPr>
          <w:noProof/>
        </w:rPr>
        <w:drawing>
          <wp:inline distT="0" distB="0" distL="0" distR="0" wp14:anchorId="443F00C6" wp14:editId="45C3A205">
            <wp:extent cx="2487930" cy="769831"/>
            <wp:effectExtent l="19050" t="19050" r="26670" b="114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1595" cy="774059"/>
                    </a:xfrm>
                    <a:prstGeom prst="rect">
                      <a:avLst/>
                    </a:prstGeom>
                    <a:ln>
                      <a:solidFill>
                        <a:schemeClr val="accent1"/>
                      </a:solidFill>
                    </a:ln>
                  </pic:spPr>
                </pic:pic>
              </a:graphicData>
            </a:graphic>
          </wp:inline>
        </w:drawing>
      </w:r>
    </w:p>
    <w:p w14:paraId="1FFEF807" w14:textId="77777777" w:rsidR="002A16C9" w:rsidRPr="002A16C9" w:rsidRDefault="002A16C9" w:rsidP="002A16C9">
      <w:pPr>
        <w:pStyle w:val="2"/>
        <w:numPr>
          <w:ilvl w:val="0"/>
          <w:numId w:val="45"/>
        </w:numPr>
        <w:rPr>
          <w:lang w:val="bg-BG"/>
        </w:rPr>
      </w:pPr>
      <w:r w:rsidRPr="002A16C9">
        <w:t>Find All Paths in a Labyrinth</w:t>
      </w:r>
    </w:p>
    <w:p w14:paraId="137DF4DF" w14:textId="77777777" w:rsidR="002A16C9" w:rsidRPr="002A16C9" w:rsidRDefault="002A16C9" w:rsidP="002A16C9">
      <w:pPr>
        <w:jc w:val="both"/>
        <w:rPr>
          <w:lang w:val="bg-BG"/>
        </w:rPr>
      </w:pPr>
      <w:r w:rsidRPr="002A16C9">
        <w:t xml:space="preserve">You are given a labyrinth. Your goal is to find all paths from the start </w:t>
      </w:r>
      <w:r w:rsidRPr="002A16C9">
        <w:rPr>
          <w:noProof/>
        </w:rPr>
        <w:t>(</w:t>
      </w:r>
      <w:r w:rsidRPr="002A16C9">
        <w:t>cell 0, 0</w:t>
      </w:r>
      <w:r w:rsidRPr="002A16C9">
        <w:rPr>
          <w:noProof/>
        </w:rPr>
        <w:t xml:space="preserve">) </w:t>
      </w:r>
      <w:r w:rsidRPr="002A16C9">
        <w:t xml:space="preserve">to the exit, marked with </w:t>
      </w:r>
      <w:r w:rsidRPr="002A16C9">
        <w:rPr>
          <w:sz w:val="28"/>
          <w:szCs w:val="28"/>
        </w:rPr>
        <w:t>'e'</w:t>
      </w:r>
      <w:r w:rsidRPr="002A16C9">
        <w:t xml:space="preserve">. </w:t>
      </w:r>
    </w:p>
    <w:p w14:paraId="6227B7B2" w14:textId="77777777" w:rsidR="002A16C9" w:rsidRPr="002A16C9" w:rsidRDefault="002A16C9" w:rsidP="002A16C9">
      <w:pPr>
        <w:numPr>
          <w:ilvl w:val="0"/>
          <w:numId w:val="44"/>
        </w:numPr>
        <w:spacing w:before="0" w:after="200"/>
        <w:contextualSpacing/>
        <w:jc w:val="both"/>
        <w:rPr>
          <w:lang w:val="bg-BG"/>
        </w:rPr>
      </w:pPr>
      <w:r w:rsidRPr="002A16C9">
        <w:t xml:space="preserve">Empty cells are marked with a dash </w:t>
      </w:r>
      <w:r w:rsidRPr="002A16C9">
        <w:rPr>
          <w:sz w:val="28"/>
          <w:szCs w:val="28"/>
        </w:rPr>
        <w:t>'-'.</w:t>
      </w:r>
    </w:p>
    <w:p w14:paraId="28BF19B5" w14:textId="77777777" w:rsidR="002A16C9" w:rsidRPr="002A16C9" w:rsidRDefault="002A16C9" w:rsidP="002A16C9">
      <w:pPr>
        <w:numPr>
          <w:ilvl w:val="0"/>
          <w:numId w:val="44"/>
        </w:numPr>
        <w:spacing w:before="0" w:after="200"/>
        <w:contextualSpacing/>
        <w:jc w:val="both"/>
        <w:rPr>
          <w:lang w:val="bg-BG"/>
        </w:rPr>
      </w:pPr>
      <w:r w:rsidRPr="002A16C9">
        <w:t xml:space="preserve">Walls are marked with a star </w:t>
      </w:r>
      <w:r w:rsidRPr="002A16C9">
        <w:rPr>
          <w:sz w:val="28"/>
          <w:szCs w:val="28"/>
        </w:rPr>
        <w:t>'*'.</w:t>
      </w:r>
    </w:p>
    <w:p w14:paraId="4649F9C3" w14:textId="3DF7996C" w:rsidR="002A16C9" w:rsidRPr="002A16C9" w:rsidRDefault="002A16C9" w:rsidP="002A16C9">
      <w:pPr>
        <w:jc w:val="both"/>
        <w:rPr>
          <w:lang w:val="bg-BG"/>
        </w:rPr>
      </w:pPr>
      <w:r w:rsidRPr="002A16C9">
        <w:t>On the first line, you will receive the dimensions of the labyrinth. Next</w:t>
      </w:r>
      <w:r w:rsidR="00F935DC">
        <w:t>,</w:t>
      </w:r>
      <w:r w:rsidRPr="002A16C9">
        <w:t xml:space="preserve"> you will receive the actual labyrinth.</w:t>
      </w:r>
    </w:p>
    <w:p w14:paraId="1EFF92D8" w14:textId="77777777" w:rsidR="002A16C9" w:rsidRPr="002A16C9" w:rsidRDefault="002A16C9" w:rsidP="002A16C9">
      <w:pPr>
        <w:jc w:val="both"/>
        <w:rPr>
          <w:lang w:val="bg-BG"/>
        </w:rPr>
      </w:pPr>
      <w:r w:rsidRPr="002A16C9">
        <w:lastRenderedPageBreak/>
        <w:t>The order of the paths does not matter.</w:t>
      </w:r>
    </w:p>
    <w:p w14:paraId="4DB13C9D"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Examples</w:t>
      </w:r>
    </w:p>
    <w:tbl>
      <w:tblPr>
        <w:tblStyle w:val="TableGrid1"/>
        <w:tblW w:w="1913" w:type="dxa"/>
        <w:tblInd w:w="23" w:type="dxa"/>
        <w:tblCellMar>
          <w:top w:w="57" w:type="dxa"/>
          <w:left w:w="85" w:type="dxa"/>
          <w:bottom w:w="57" w:type="dxa"/>
          <w:right w:w="85" w:type="dxa"/>
        </w:tblCellMar>
        <w:tblLook w:val="04A0" w:firstRow="1" w:lastRow="0" w:firstColumn="1" w:lastColumn="0" w:noHBand="0" w:noVBand="1"/>
      </w:tblPr>
      <w:tblGrid>
        <w:gridCol w:w="896"/>
        <w:gridCol w:w="1017"/>
      </w:tblGrid>
      <w:tr w:rsidR="002A16C9" w:rsidRPr="002A16C9" w14:paraId="36E66FBC" w14:textId="77777777" w:rsidTr="00542E96">
        <w:trPr>
          <w:trHeight w:val="18"/>
        </w:trPr>
        <w:tc>
          <w:tcPr>
            <w:tcW w:w="896" w:type="dxa"/>
            <w:shd w:val="clear" w:color="auto" w:fill="D9D9D9" w:themeFill="background1" w:themeFillShade="D9"/>
          </w:tcPr>
          <w:p w14:paraId="236F2C34" w14:textId="77777777" w:rsidR="002A16C9" w:rsidRPr="002A16C9" w:rsidRDefault="002A16C9" w:rsidP="00542E96">
            <w:pPr>
              <w:spacing w:line="276" w:lineRule="auto"/>
              <w:jc w:val="center"/>
              <w:rPr>
                <w:b/>
              </w:rPr>
            </w:pPr>
            <w:r w:rsidRPr="002A16C9">
              <w:rPr>
                <w:b/>
              </w:rPr>
              <w:t>Input</w:t>
            </w:r>
          </w:p>
        </w:tc>
        <w:tc>
          <w:tcPr>
            <w:tcW w:w="1017" w:type="dxa"/>
            <w:shd w:val="clear" w:color="auto" w:fill="D9D9D9" w:themeFill="background1" w:themeFillShade="D9"/>
          </w:tcPr>
          <w:p w14:paraId="7AFF8035" w14:textId="77777777" w:rsidR="002A16C9" w:rsidRPr="002A16C9" w:rsidRDefault="002A16C9" w:rsidP="00542E96">
            <w:pPr>
              <w:spacing w:line="276" w:lineRule="auto"/>
              <w:jc w:val="center"/>
              <w:rPr>
                <w:b/>
              </w:rPr>
            </w:pPr>
            <w:r w:rsidRPr="002A16C9">
              <w:rPr>
                <w:b/>
              </w:rPr>
              <w:t>Output</w:t>
            </w:r>
          </w:p>
        </w:tc>
      </w:tr>
      <w:tr w:rsidR="002A16C9" w:rsidRPr="002A16C9" w14:paraId="3F4D9B8C" w14:textId="77777777" w:rsidTr="00542E96">
        <w:tc>
          <w:tcPr>
            <w:tcW w:w="896" w:type="dxa"/>
          </w:tcPr>
          <w:p w14:paraId="41594A27" w14:textId="77777777" w:rsidR="002A16C9" w:rsidRPr="002A16C9" w:rsidRDefault="002A16C9" w:rsidP="00542E96">
            <w:pPr>
              <w:rPr>
                <w:rFonts w:ascii="Consolas" w:hAnsi="Consolas"/>
                <w:bCs/>
                <w:lang w:val="bg-BG"/>
              </w:rPr>
            </w:pPr>
            <w:r w:rsidRPr="002A16C9">
              <w:rPr>
                <w:rFonts w:ascii="Consolas" w:hAnsi="Consolas"/>
                <w:bCs/>
                <w:noProof/>
              </w:rPr>
              <w:t>3</w:t>
            </w:r>
          </w:p>
          <w:p w14:paraId="197E7F41" w14:textId="77777777" w:rsidR="002A16C9" w:rsidRPr="002A16C9" w:rsidRDefault="002A16C9" w:rsidP="00542E96">
            <w:pPr>
              <w:rPr>
                <w:rFonts w:ascii="Consolas" w:hAnsi="Consolas"/>
                <w:bCs/>
                <w:lang w:val="bg-BG"/>
              </w:rPr>
            </w:pPr>
            <w:r w:rsidRPr="002A16C9">
              <w:rPr>
                <w:rFonts w:ascii="Consolas" w:hAnsi="Consolas"/>
                <w:bCs/>
                <w:noProof/>
              </w:rPr>
              <w:t>3</w:t>
            </w:r>
          </w:p>
          <w:p w14:paraId="24E4A639" w14:textId="77777777" w:rsidR="002A16C9" w:rsidRPr="002A16C9" w:rsidRDefault="002A16C9" w:rsidP="00542E96">
            <w:pPr>
              <w:rPr>
                <w:rFonts w:ascii="Consolas" w:hAnsi="Consolas"/>
                <w:bCs/>
                <w:lang w:val="bg-BG"/>
              </w:rPr>
            </w:pPr>
            <w:r w:rsidRPr="002A16C9">
              <w:rPr>
                <w:rFonts w:ascii="Consolas" w:hAnsi="Consolas"/>
                <w:bCs/>
                <w:noProof/>
              </w:rPr>
              <w:t>---</w:t>
            </w:r>
          </w:p>
          <w:p w14:paraId="72C9A8BA" w14:textId="77777777" w:rsidR="002A16C9" w:rsidRPr="002A16C9" w:rsidRDefault="002A16C9" w:rsidP="00542E96">
            <w:pPr>
              <w:rPr>
                <w:rFonts w:ascii="Consolas" w:hAnsi="Consolas"/>
                <w:noProof/>
                <w:lang w:val="bg-BG"/>
              </w:rPr>
            </w:pPr>
            <w:r w:rsidRPr="002A16C9">
              <w:rPr>
                <w:rFonts w:ascii="Consolas" w:hAnsi="Consolas"/>
                <w:noProof/>
              </w:rPr>
              <w:t>-*-</w:t>
            </w:r>
          </w:p>
          <w:p w14:paraId="3D5AE779" w14:textId="77777777" w:rsidR="002A16C9" w:rsidRPr="002A16C9" w:rsidRDefault="002A16C9" w:rsidP="00542E96">
            <w:pPr>
              <w:rPr>
                <w:rFonts w:ascii="Consolas" w:hAnsi="Consolas"/>
                <w:noProof/>
              </w:rPr>
            </w:pPr>
            <w:r w:rsidRPr="002A16C9">
              <w:rPr>
                <w:rFonts w:ascii="Consolas" w:hAnsi="Consolas"/>
                <w:noProof/>
              </w:rPr>
              <w:t>--e</w:t>
            </w:r>
          </w:p>
        </w:tc>
        <w:tc>
          <w:tcPr>
            <w:tcW w:w="1017" w:type="dxa"/>
          </w:tcPr>
          <w:p w14:paraId="636EE931" w14:textId="77777777" w:rsidR="002A16C9" w:rsidRPr="002A16C9" w:rsidRDefault="002A16C9" w:rsidP="00542E96">
            <w:pPr>
              <w:spacing w:line="276" w:lineRule="auto"/>
              <w:rPr>
                <w:rFonts w:ascii="Consolas" w:hAnsi="Consolas"/>
                <w:bCs/>
                <w:noProof/>
                <w:lang w:val="bg-BG"/>
              </w:rPr>
            </w:pPr>
            <w:r w:rsidRPr="002A16C9">
              <w:rPr>
                <w:rFonts w:ascii="Consolas" w:hAnsi="Consolas"/>
                <w:bCs/>
                <w:noProof/>
              </w:rPr>
              <w:t>RRDD</w:t>
            </w:r>
          </w:p>
          <w:p w14:paraId="30F4EDA5" w14:textId="77777777" w:rsidR="002A16C9" w:rsidRPr="002A16C9" w:rsidRDefault="002A16C9" w:rsidP="00542E96">
            <w:pPr>
              <w:spacing w:line="276" w:lineRule="auto"/>
              <w:rPr>
                <w:rFonts w:ascii="Consolas" w:hAnsi="Consolas"/>
                <w:noProof/>
              </w:rPr>
            </w:pPr>
            <w:r w:rsidRPr="002A16C9">
              <w:rPr>
                <w:rFonts w:ascii="Consolas" w:hAnsi="Consolas"/>
                <w:bCs/>
                <w:noProof/>
              </w:rPr>
              <w:t>DDRR</w:t>
            </w:r>
          </w:p>
        </w:tc>
      </w:tr>
      <w:tr w:rsidR="002A16C9" w:rsidRPr="002A16C9" w14:paraId="2DBEB8B5" w14:textId="77777777" w:rsidTr="00542E96">
        <w:tc>
          <w:tcPr>
            <w:tcW w:w="896" w:type="dxa"/>
          </w:tcPr>
          <w:p w14:paraId="1F552413" w14:textId="77777777" w:rsidR="002A16C9" w:rsidRPr="00A90C56" w:rsidRDefault="002A16C9" w:rsidP="00542E96">
            <w:pPr>
              <w:spacing w:line="276" w:lineRule="auto"/>
              <w:rPr>
                <w:rFonts w:ascii="Consolas" w:hAnsi="Consolas"/>
                <w:noProof/>
              </w:rPr>
            </w:pPr>
            <w:r w:rsidRPr="002A16C9">
              <w:rPr>
                <w:rFonts w:ascii="Consolas" w:hAnsi="Consolas"/>
                <w:noProof/>
              </w:rPr>
              <w:t>3</w:t>
            </w:r>
          </w:p>
          <w:p w14:paraId="2055BB0E" w14:textId="77777777" w:rsidR="002A16C9" w:rsidRPr="00A90C56" w:rsidRDefault="002A16C9" w:rsidP="00542E96">
            <w:pPr>
              <w:spacing w:line="276" w:lineRule="auto"/>
              <w:rPr>
                <w:rFonts w:ascii="Consolas" w:hAnsi="Consolas"/>
                <w:noProof/>
              </w:rPr>
            </w:pPr>
            <w:r w:rsidRPr="002A16C9">
              <w:rPr>
                <w:rFonts w:ascii="Consolas" w:hAnsi="Consolas"/>
                <w:noProof/>
              </w:rPr>
              <w:t>5</w:t>
            </w:r>
          </w:p>
          <w:p w14:paraId="13F5CCE0" w14:textId="77777777" w:rsidR="002A16C9" w:rsidRPr="00A90C56" w:rsidRDefault="002A16C9" w:rsidP="00542E96">
            <w:pPr>
              <w:spacing w:line="276" w:lineRule="auto"/>
              <w:rPr>
                <w:rFonts w:ascii="Consolas" w:hAnsi="Consolas"/>
                <w:noProof/>
              </w:rPr>
            </w:pPr>
            <w:r w:rsidRPr="00A90C56">
              <w:rPr>
                <w:rFonts w:ascii="Consolas" w:hAnsi="Consolas"/>
                <w:noProof/>
              </w:rPr>
              <w:t>-</w:t>
            </w:r>
            <w:r w:rsidRPr="002A16C9">
              <w:rPr>
                <w:rFonts w:ascii="Consolas" w:hAnsi="Consolas"/>
                <w:noProof/>
              </w:rPr>
              <w:t>**-</w:t>
            </w:r>
            <w:r w:rsidRPr="00A90C56">
              <w:rPr>
                <w:rFonts w:ascii="Consolas" w:hAnsi="Consolas"/>
                <w:noProof/>
              </w:rPr>
              <w:t>e</w:t>
            </w:r>
          </w:p>
          <w:p w14:paraId="57C1571C" w14:textId="77777777" w:rsidR="002A16C9" w:rsidRPr="00A90C56" w:rsidRDefault="002A16C9" w:rsidP="00542E96">
            <w:pPr>
              <w:spacing w:line="276" w:lineRule="auto"/>
              <w:rPr>
                <w:rFonts w:ascii="Consolas" w:hAnsi="Consolas"/>
                <w:noProof/>
              </w:rPr>
            </w:pPr>
            <w:r w:rsidRPr="00A90C56">
              <w:rPr>
                <w:rFonts w:ascii="Consolas" w:hAnsi="Consolas"/>
                <w:noProof/>
              </w:rPr>
              <w:t>-----</w:t>
            </w:r>
          </w:p>
          <w:p w14:paraId="2F37ADAE" w14:textId="77777777" w:rsidR="002A16C9" w:rsidRPr="00A90C56" w:rsidRDefault="002A16C9" w:rsidP="00542E96">
            <w:pPr>
              <w:spacing w:line="276" w:lineRule="auto"/>
              <w:rPr>
                <w:rFonts w:ascii="Consolas" w:hAnsi="Consolas"/>
                <w:noProof/>
              </w:rPr>
            </w:pPr>
            <w:r w:rsidRPr="00A90C56">
              <w:rPr>
                <w:rFonts w:ascii="Consolas" w:hAnsi="Consolas"/>
                <w:noProof/>
              </w:rPr>
              <w:t>*****</w:t>
            </w:r>
          </w:p>
        </w:tc>
        <w:tc>
          <w:tcPr>
            <w:tcW w:w="1017" w:type="dxa"/>
          </w:tcPr>
          <w:p w14:paraId="060EC441" w14:textId="77777777" w:rsidR="002A16C9" w:rsidRPr="002A16C9" w:rsidRDefault="002A16C9" w:rsidP="00542E96">
            <w:pPr>
              <w:spacing w:line="276" w:lineRule="auto"/>
              <w:rPr>
                <w:rFonts w:ascii="Consolas" w:eastAsia="Calibri" w:hAnsi="Consolas" w:cs="Times New Roman"/>
                <w:lang w:val="bg-BG"/>
              </w:rPr>
            </w:pPr>
            <w:r w:rsidRPr="002A16C9">
              <w:rPr>
                <w:rFonts w:ascii="Consolas" w:eastAsia="Calibri" w:hAnsi="Consolas" w:cs="Times New Roman"/>
                <w:noProof/>
              </w:rPr>
              <w:t>DRRRRU</w:t>
            </w:r>
          </w:p>
          <w:p w14:paraId="7F8BB57F"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DRRRUR</w:t>
            </w:r>
          </w:p>
        </w:tc>
      </w:tr>
    </w:tbl>
    <w:p w14:paraId="08C0BD11"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Hints</w:t>
      </w:r>
    </w:p>
    <w:p w14:paraId="6521E953" w14:textId="77777777" w:rsidR="002A16C9" w:rsidRPr="002A16C9" w:rsidRDefault="002A16C9" w:rsidP="002A16C9">
      <w:pPr>
        <w:pStyle w:val="ac"/>
        <w:numPr>
          <w:ilvl w:val="0"/>
          <w:numId w:val="49"/>
        </w:numPr>
        <w:rPr>
          <w:lang w:val="bg-BG"/>
        </w:rPr>
      </w:pPr>
      <w:r w:rsidRPr="002A16C9">
        <w:t>Create methods for reading and finding all paths in the labyrinth.</w:t>
      </w:r>
    </w:p>
    <w:p w14:paraId="00ED10B1" w14:textId="1C84DCD9" w:rsidR="002A16C9" w:rsidRPr="002A16C9" w:rsidRDefault="00760CF5" w:rsidP="00760CF5">
      <w:pPr>
        <w:ind w:left="360"/>
        <w:rPr>
          <w:lang w:val="bg-BG"/>
        </w:rPr>
      </w:pPr>
      <w:r>
        <w:rPr>
          <w:noProof/>
        </w:rPr>
        <w:drawing>
          <wp:inline distT="0" distB="0" distL="0" distR="0" wp14:anchorId="790672F7" wp14:editId="71FA83A5">
            <wp:extent cx="2421278" cy="555003"/>
            <wp:effectExtent l="19050" t="19050" r="17145" b="165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2851" cy="562240"/>
                    </a:xfrm>
                    <a:prstGeom prst="rect">
                      <a:avLst/>
                    </a:prstGeom>
                    <a:ln>
                      <a:solidFill>
                        <a:schemeClr val="accent1"/>
                      </a:solidFill>
                    </a:ln>
                  </pic:spPr>
                </pic:pic>
              </a:graphicData>
            </a:graphic>
          </wp:inline>
        </w:drawing>
      </w:r>
    </w:p>
    <w:p w14:paraId="21A60270" w14:textId="77777777" w:rsidR="002A16C9" w:rsidRPr="002A16C9" w:rsidRDefault="002A16C9" w:rsidP="002A16C9">
      <w:pPr>
        <w:pStyle w:val="ac"/>
        <w:numPr>
          <w:ilvl w:val="0"/>
          <w:numId w:val="49"/>
        </w:numPr>
        <w:rPr>
          <w:lang w:val="bg-BG"/>
        </w:rPr>
      </w:pPr>
      <w:r w:rsidRPr="002A16C9">
        <w:t>Finding all paths should be recursive.</w:t>
      </w:r>
    </w:p>
    <w:p w14:paraId="02842567" w14:textId="7101AE51" w:rsidR="00760CF5" w:rsidRPr="002A16C9" w:rsidRDefault="00760CF5" w:rsidP="002A16C9">
      <w:pPr>
        <w:ind w:left="360"/>
        <w:rPr>
          <w:lang w:val="bg-BG"/>
        </w:rPr>
      </w:pPr>
      <w:r>
        <w:rPr>
          <w:noProof/>
        </w:rPr>
        <w:drawing>
          <wp:inline distT="0" distB="0" distL="0" distR="0" wp14:anchorId="68894864" wp14:editId="7605D1E9">
            <wp:extent cx="3578225" cy="3440177"/>
            <wp:effectExtent l="19050" t="19050" r="22225" b="273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0142" cy="3442020"/>
                    </a:xfrm>
                    <a:prstGeom prst="rect">
                      <a:avLst/>
                    </a:prstGeom>
                    <a:ln>
                      <a:solidFill>
                        <a:schemeClr val="accent1"/>
                      </a:solidFill>
                    </a:ln>
                  </pic:spPr>
                </pic:pic>
              </a:graphicData>
            </a:graphic>
          </wp:inline>
        </w:drawing>
      </w:r>
    </w:p>
    <w:p w14:paraId="4DEEA756" w14:textId="77777777" w:rsidR="002A16C9" w:rsidRPr="002A16C9" w:rsidRDefault="002A16C9" w:rsidP="002A16C9">
      <w:pPr>
        <w:pStyle w:val="ac"/>
        <w:numPr>
          <w:ilvl w:val="0"/>
          <w:numId w:val="49"/>
        </w:numPr>
        <w:rPr>
          <w:lang w:val="bg-BG"/>
        </w:rPr>
      </w:pPr>
      <w:r w:rsidRPr="002A16C9">
        <w:t>Implement all helper methods that are present in the code above.</w:t>
      </w:r>
    </w:p>
    <w:p w14:paraId="57966CE0" w14:textId="49886DE5" w:rsidR="002A16C9" w:rsidRPr="002A16C9" w:rsidRDefault="00DD40E7" w:rsidP="00DD40E7">
      <w:pPr>
        <w:pStyle w:val="2"/>
        <w:numPr>
          <w:ilvl w:val="0"/>
          <w:numId w:val="0"/>
        </w:numPr>
        <w:ind w:left="360"/>
        <w:rPr>
          <w:lang w:val="bg-BG"/>
        </w:rPr>
      </w:pPr>
      <w:r>
        <w:lastRenderedPageBreak/>
        <w:t xml:space="preserve">6. </w:t>
      </w:r>
      <w:r w:rsidR="002A16C9" w:rsidRPr="002A16C9">
        <w:rPr>
          <w:lang w:val="bg-BG"/>
        </w:rPr>
        <w:t xml:space="preserve"> </w:t>
      </w:r>
      <w:r w:rsidR="002A16C9" w:rsidRPr="002A16C9">
        <w:t>Queens Puzzle</w:t>
      </w:r>
    </w:p>
    <w:p w14:paraId="40DBB706" w14:textId="58E0E093" w:rsidR="002A16C9" w:rsidRPr="002A16C9" w:rsidRDefault="002A16C9" w:rsidP="002A16C9">
      <w:pPr>
        <w:jc w:val="both"/>
        <w:rPr>
          <w:lang w:val="bg-BG"/>
        </w:rPr>
      </w:pPr>
      <w:r w:rsidRPr="002A16C9">
        <w:t>In this lab</w:t>
      </w:r>
      <w:r w:rsidR="00F935DC">
        <w:t>,</w:t>
      </w:r>
      <w:r w:rsidRPr="002A16C9">
        <w:t xml:space="preserve"> we will implement a recursive algorithm to solve the </w:t>
      </w:r>
      <w:r w:rsidRPr="002A16C9">
        <w:rPr>
          <w:b/>
        </w:rPr>
        <w:t>"8 Queens" puzzle</w:t>
      </w:r>
      <w:r w:rsidRPr="002A16C9">
        <w:t xml:space="preserve">. Our goal is to write a program to </w:t>
      </w:r>
      <w:r w:rsidRPr="002A16C9">
        <w:rPr>
          <w:b/>
        </w:rPr>
        <w:t>find all possible placements of 8 chess queens</w:t>
      </w:r>
      <w:r w:rsidRPr="002A16C9">
        <w:t xml:space="preserve"> on a chessboard so that no two queens can attack each other </w:t>
      </w:r>
      <w:r w:rsidRPr="002A16C9">
        <w:rPr>
          <w:noProof/>
        </w:rPr>
        <w:t>(</w:t>
      </w:r>
      <w:r w:rsidRPr="002A16C9">
        <w:t>on a row, column</w:t>
      </w:r>
      <w:r w:rsidR="00F935DC">
        <w:t>,</w:t>
      </w:r>
      <w:r w:rsidRPr="002A16C9">
        <w:t xml:space="preserve"> or diagonal).</w:t>
      </w:r>
    </w:p>
    <w:p w14:paraId="48093F5D" w14:textId="77777777" w:rsidR="002A16C9" w:rsidRPr="002A16C9" w:rsidRDefault="002A16C9" w:rsidP="002A16C9">
      <w:pPr>
        <w:pStyle w:val="3"/>
        <w:rPr>
          <w:lang w:val="bg-BG"/>
        </w:rPr>
      </w:pPr>
      <w:r w:rsidRPr="002A16C9">
        <w:t>Examples</w:t>
      </w:r>
    </w:p>
    <w:tbl>
      <w:tblPr>
        <w:tblStyle w:val="af"/>
        <w:tblW w:w="4091" w:type="dxa"/>
        <w:tblInd w:w="23" w:type="dxa"/>
        <w:tblCellMar>
          <w:top w:w="57" w:type="dxa"/>
          <w:left w:w="85" w:type="dxa"/>
          <w:bottom w:w="57" w:type="dxa"/>
          <w:right w:w="85" w:type="dxa"/>
        </w:tblCellMar>
        <w:tblLook w:val="04A0" w:firstRow="1" w:lastRow="0" w:firstColumn="1" w:lastColumn="0" w:noHBand="0" w:noVBand="1"/>
      </w:tblPr>
      <w:tblGrid>
        <w:gridCol w:w="1501"/>
        <w:gridCol w:w="2590"/>
      </w:tblGrid>
      <w:tr w:rsidR="002A16C9" w:rsidRPr="002A16C9" w14:paraId="14E07676" w14:textId="77777777" w:rsidTr="00542E96">
        <w:trPr>
          <w:trHeight w:val="18"/>
        </w:trPr>
        <w:tc>
          <w:tcPr>
            <w:tcW w:w="1501" w:type="dxa"/>
            <w:shd w:val="clear" w:color="auto" w:fill="D9D9D9" w:themeFill="background1" w:themeFillShade="D9"/>
          </w:tcPr>
          <w:p w14:paraId="25D0B8FD" w14:textId="77777777" w:rsidR="002A16C9" w:rsidRPr="002A16C9" w:rsidRDefault="002A16C9" w:rsidP="00542E96">
            <w:pPr>
              <w:jc w:val="center"/>
              <w:rPr>
                <w:b/>
              </w:rPr>
            </w:pPr>
            <w:r w:rsidRPr="002A16C9">
              <w:rPr>
                <w:b/>
              </w:rPr>
              <w:t>Input</w:t>
            </w:r>
          </w:p>
        </w:tc>
        <w:tc>
          <w:tcPr>
            <w:tcW w:w="2590" w:type="dxa"/>
            <w:shd w:val="clear" w:color="auto" w:fill="D9D9D9" w:themeFill="background1" w:themeFillShade="D9"/>
          </w:tcPr>
          <w:p w14:paraId="53559275" w14:textId="77777777" w:rsidR="002A16C9" w:rsidRPr="002A16C9" w:rsidRDefault="002A16C9" w:rsidP="00542E96">
            <w:pPr>
              <w:jc w:val="center"/>
              <w:rPr>
                <w:b/>
              </w:rPr>
            </w:pPr>
            <w:r w:rsidRPr="002A16C9">
              <w:rPr>
                <w:b/>
              </w:rPr>
              <w:t>Output</w:t>
            </w:r>
          </w:p>
        </w:tc>
      </w:tr>
      <w:tr w:rsidR="002A16C9" w:rsidRPr="002A16C9" w14:paraId="05865562" w14:textId="77777777" w:rsidTr="00542E96">
        <w:tc>
          <w:tcPr>
            <w:tcW w:w="1501" w:type="dxa"/>
          </w:tcPr>
          <w:p w14:paraId="022D4C30" w14:textId="77777777" w:rsidR="002A16C9" w:rsidRPr="002A16C9" w:rsidRDefault="002A16C9" w:rsidP="00542E96">
            <w:pPr>
              <w:rPr>
                <w:rFonts w:ascii="Consolas" w:hAnsi="Consolas"/>
                <w:i/>
                <w:noProof/>
              </w:rPr>
            </w:pPr>
            <w:r w:rsidRPr="002A16C9">
              <w:rPr>
                <w:rFonts w:ascii="Consolas" w:hAnsi="Consolas"/>
                <w:bCs/>
                <w:i/>
                <w:noProof/>
              </w:rPr>
              <w:t>(no input)</w:t>
            </w:r>
          </w:p>
        </w:tc>
        <w:tc>
          <w:tcPr>
            <w:tcW w:w="2590" w:type="dxa"/>
          </w:tcPr>
          <w:p w14:paraId="1ED06D36"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CFA64B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CF5D45B"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E0A324"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DDF6E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F90977F"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9109CC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D5A8C1A"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75BDA22D" w14:textId="77777777" w:rsidR="002A16C9" w:rsidRPr="002A16C9" w:rsidRDefault="002A16C9" w:rsidP="00542E96">
            <w:pPr>
              <w:rPr>
                <w:rFonts w:ascii="Consolas" w:hAnsi="Consolas"/>
                <w:bCs/>
                <w:noProof/>
                <w:lang w:val="bg-BG"/>
              </w:rPr>
            </w:pPr>
          </w:p>
          <w:p w14:paraId="0703854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1D6C48"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CCFDE6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94AE07"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BE4FF6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B263F5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5581C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03C1B0C" w14:textId="77777777" w:rsidR="002A16C9" w:rsidRPr="002A16C9" w:rsidRDefault="002A16C9" w:rsidP="00542E96">
            <w:pPr>
              <w:rPr>
                <w:rFonts w:ascii="Consolas" w:hAnsi="Consolas"/>
                <w:bCs/>
                <w:noProof/>
                <w:lang w:val="bg-BG"/>
              </w:rPr>
            </w:pPr>
            <w:r w:rsidRPr="002A16C9">
              <w:rPr>
                <w:rFonts w:ascii="Consolas" w:hAnsi="Consolas"/>
                <w:bCs/>
                <w:noProof/>
              </w:rPr>
              <w:t>- - - - * - - -</w:t>
            </w:r>
          </w:p>
          <w:p w14:paraId="1CE654E8" w14:textId="77777777" w:rsidR="002A16C9" w:rsidRPr="002A16C9" w:rsidRDefault="002A16C9" w:rsidP="00542E96">
            <w:pPr>
              <w:rPr>
                <w:rFonts w:ascii="Consolas" w:hAnsi="Consolas"/>
                <w:bCs/>
                <w:noProof/>
                <w:lang w:val="bg-BG"/>
              </w:rPr>
            </w:pPr>
          </w:p>
          <w:p w14:paraId="4B540EF1"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2CE006D" w14:textId="77777777" w:rsidR="002A16C9" w:rsidRPr="002A16C9" w:rsidRDefault="002A16C9" w:rsidP="00542E96">
            <w:pPr>
              <w:rPr>
                <w:rFonts w:ascii="Consolas" w:hAnsi="Consolas"/>
                <w:bCs/>
                <w:noProof/>
                <w:lang w:val="bg-BG"/>
              </w:rPr>
            </w:pPr>
          </w:p>
          <w:p w14:paraId="63F33D5F" w14:textId="77777777" w:rsidR="002A16C9" w:rsidRPr="002A16C9" w:rsidRDefault="002A16C9" w:rsidP="00542E96">
            <w:pPr>
              <w:rPr>
                <w:rFonts w:ascii="Consolas" w:hAnsi="Consolas"/>
                <w:bCs/>
                <w:i/>
                <w:noProof/>
              </w:rPr>
            </w:pPr>
            <w:r w:rsidRPr="002A16C9">
              <w:rPr>
                <w:rFonts w:ascii="Consolas" w:hAnsi="Consolas"/>
                <w:bCs/>
                <w:i/>
                <w:noProof/>
              </w:rPr>
              <w:t>(90 solutions more)</w:t>
            </w:r>
          </w:p>
        </w:tc>
      </w:tr>
    </w:tbl>
    <w:p w14:paraId="0D864B59" w14:textId="77777777" w:rsidR="002A16C9" w:rsidRPr="002A16C9" w:rsidRDefault="002A16C9" w:rsidP="002A16C9">
      <w:pPr>
        <w:jc w:val="both"/>
        <w:rPr>
          <w:lang w:val="bg-BG"/>
        </w:rPr>
      </w:pPr>
    </w:p>
    <w:p w14:paraId="74055864" w14:textId="77777777" w:rsidR="002A16C9" w:rsidRPr="002A16C9" w:rsidRDefault="002A16C9" w:rsidP="002A16C9">
      <w:pPr>
        <w:pStyle w:val="3"/>
        <w:rPr>
          <w:lang w:val="bg-BG"/>
        </w:rPr>
      </w:pPr>
      <w:r w:rsidRPr="002A16C9">
        <w:t>Hints</w:t>
      </w:r>
    </w:p>
    <w:p w14:paraId="0C1CE3FA" w14:textId="77777777" w:rsidR="002A16C9" w:rsidRPr="002A16C9" w:rsidRDefault="002A16C9" w:rsidP="002A16C9">
      <w:pPr>
        <w:pStyle w:val="4"/>
        <w:rPr>
          <w:lang w:val="bg-BG"/>
        </w:rPr>
      </w:pPr>
      <w:r w:rsidRPr="002A16C9">
        <w:t>Learn about the "8 Queens" Puzzle</w:t>
      </w:r>
    </w:p>
    <w:p w14:paraId="4B6293CF" w14:textId="77777777" w:rsidR="002A16C9" w:rsidRPr="002A16C9" w:rsidRDefault="002A16C9" w:rsidP="002A16C9">
      <w:pPr>
        <w:rPr>
          <w:lang w:val="bg-BG"/>
        </w:rPr>
      </w:pPr>
      <w:r w:rsidRPr="002A16C9">
        <w:t xml:space="preserve">Learn about the "8 Queens" puzzle, e.g. from Wikipedia: </w:t>
      </w:r>
      <w:hyperlink r:id="rId17" w:history="1">
        <w:r w:rsidRPr="002A16C9">
          <w:rPr>
            <w:rStyle w:val="a9"/>
          </w:rPr>
          <w:t>http://en.wikipedia.org/wiki/Eight_queens_puzzle</w:t>
        </w:r>
      </w:hyperlink>
      <w:r w:rsidRPr="002A16C9">
        <w:t>.</w:t>
      </w:r>
    </w:p>
    <w:p w14:paraId="1FCD4990" w14:textId="77777777" w:rsidR="002A16C9" w:rsidRPr="002A16C9" w:rsidRDefault="002A16C9" w:rsidP="002A16C9">
      <w:pPr>
        <w:pStyle w:val="4"/>
        <w:rPr>
          <w:lang w:val="bg-BG"/>
        </w:rPr>
      </w:pPr>
      <w:r w:rsidRPr="002A16C9">
        <w:t>Define a Data Structure to Hold the Chessboard</w:t>
      </w:r>
    </w:p>
    <w:p w14:paraId="218BD93B" w14:textId="77777777" w:rsidR="002A16C9" w:rsidRPr="002A16C9" w:rsidRDefault="002A16C9" w:rsidP="002A16C9">
      <w:pPr>
        <w:rPr>
          <w:lang w:val="bg-BG"/>
        </w:rPr>
      </w:pPr>
      <w:r w:rsidRPr="002A16C9">
        <w:t xml:space="preserve">First, let’s define a data structure to hold the </w:t>
      </w:r>
      <w:r w:rsidRPr="002A16C9">
        <w:rPr>
          <w:b/>
        </w:rPr>
        <w:t>chessboard</w:t>
      </w:r>
      <w:r w:rsidRPr="002A16C9">
        <w:t>. It should consist of 8 x 8 cells, each either occupied by a queen or empty. Let’s also define the size of the chessboard as a constant:</w:t>
      </w:r>
    </w:p>
    <w:p w14:paraId="0D195D97" w14:textId="77777777" w:rsidR="002A16C9" w:rsidRPr="002A16C9" w:rsidRDefault="002A16C9" w:rsidP="002A16C9">
      <w:pPr>
        <w:pStyle w:val="4"/>
        <w:rPr>
          <w:lang w:val="bg-BG"/>
        </w:rPr>
      </w:pPr>
      <w:r w:rsidRPr="002A16C9">
        <w:lastRenderedPageBreak/>
        <w:t>Define a Data Structure to Hold the Attacked Positions</w:t>
      </w:r>
    </w:p>
    <w:p w14:paraId="21282354" w14:textId="77777777" w:rsidR="002A16C9" w:rsidRPr="002A16C9" w:rsidRDefault="002A16C9" w:rsidP="002A16C9">
      <w:pPr>
        <w:jc w:val="both"/>
        <w:rPr>
          <w:lang w:val="bg-BG"/>
        </w:rPr>
      </w:pPr>
      <w:r w:rsidRPr="002A16C9">
        <w:t xml:space="preserve">We need to </w:t>
      </w:r>
      <w:r w:rsidRPr="002A16C9">
        <w:rPr>
          <w:b/>
        </w:rPr>
        <w:t>hold the attacked positions</w:t>
      </w:r>
      <w:r w:rsidRPr="002A16C9">
        <w:t xml:space="preserve"> in some data structure. At any moment during the execution of the program, we need to know </w:t>
      </w:r>
      <w:r w:rsidRPr="002A16C9">
        <w:rPr>
          <w:b/>
        </w:rPr>
        <w:t>whether a certain</w:t>
      </w:r>
      <w:r w:rsidRPr="002A16C9">
        <w:t xml:space="preserve"> </w:t>
      </w:r>
      <w:r w:rsidRPr="002A16C9">
        <w:rPr>
          <w:b/>
        </w:rPr>
        <w:t>position</w:t>
      </w:r>
      <w:r w:rsidRPr="002A16C9">
        <w:t xml:space="preserve"> </w:t>
      </w:r>
      <w:r w:rsidRPr="002A16C9">
        <w:rPr>
          <w:b/>
        </w:rPr>
        <w:t>{row, col} is under attack</w:t>
      </w:r>
      <w:r w:rsidRPr="002A16C9">
        <w:t xml:space="preserve"> by a queen or not.</w:t>
      </w:r>
    </w:p>
    <w:p w14:paraId="1BE00D35" w14:textId="77777777" w:rsidR="002A16C9" w:rsidRPr="002A16C9" w:rsidRDefault="002A16C9" w:rsidP="002A16C9">
      <w:pPr>
        <w:jc w:val="both"/>
        <w:rPr>
          <w:lang w:val="bg-BG"/>
        </w:rPr>
      </w:pPr>
      <w:r w:rsidRPr="002A16C9">
        <w:t xml:space="preserve">There are many ways to </w:t>
      </w:r>
      <w:r w:rsidRPr="002A16C9">
        <w:rPr>
          <w:b/>
        </w:rPr>
        <w:t>store the attacked positions</w:t>
      </w:r>
      <w:r w:rsidRPr="002A16C9">
        <w:t>:</w:t>
      </w:r>
    </w:p>
    <w:p w14:paraId="7D676CDD" w14:textId="77777777" w:rsidR="002A16C9" w:rsidRPr="002A16C9" w:rsidRDefault="002A16C9" w:rsidP="002A16C9">
      <w:pPr>
        <w:pStyle w:val="ac"/>
        <w:numPr>
          <w:ilvl w:val="0"/>
          <w:numId w:val="40"/>
        </w:numPr>
        <w:spacing w:before="0" w:after="200"/>
        <w:jc w:val="both"/>
        <w:rPr>
          <w:lang w:val="bg-BG"/>
        </w:rPr>
      </w:pPr>
      <w:r w:rsidRPr="002A16C9">
        <w:t xml:space="preserve">By keeping </w:t>
      </w:r>
      <w:r w:rsidRPr="002A16C9">
        <w:rPr>
          <w:b/>
        </w:rPr>
        <w:t>all currently placed queens</w:t>
      </w:r>
      <w:r w:rsidRPr="002A16C9">
        <w:t xml:space="preserve"> and checking whether the new position conflicts with some of them.</w:t>
      </w:r>
    </w:p>
    <w:p w14:paraId="03C8467C" w14:textId="39ECA691" w:rsidR="002A16C9" w:rsidRPr="002A16C9" w:rsidRDefault="002A16C9" w:rsidP="002A16C9">
      <w:pPr>
        <w:pStyle w:val="ac"/>
        <w:numPr>
          <w:ilvl w:val="0"/>
          <w:numId w:val="40"/>
        </w:numPr>
        <w:spacing w:before="0" w:after="200"/>
        <w:jc w:val="both"/>
        <w:rPr>
          <w:lang w:val="bg-BG"/>
        </w:rPr>
      </w:pPr>
      <w:r w:rsidRPr="002A16C9">
        <w:t>By keeping a</w:t>
      </w:r>
      <w:r w:rsidR="00DB54D9">
        <w:t xml:space="preserve"> </w:t>
      </w:r>
      <w:r w:rsidRPr="002A16C9">
        <w:rPr>
          <w:b/>
        </w:rPr>
        <w:t>matrix of all attacked positions</w:t>
      </w:r>
      <w:r w:rsidRPr="002A16C9">
        <w:t xml:space="preserve"> and checking the new position directly in it. This will be complex to maintain because the matrix should change many positions after each queen placement/removal.</w:t>
      </w:r>
    </w:p>
    <w:p w14:paraId="3544C19D" w14:textId="46145B51" w:rsidR="002A16C9" w:rsidRPr="002A16C9" w:rsidRDefault="002A16C9" w:rsidP="002A16C9">
      <w:pPr>
        <w:pStyle w:val="ac"/>
        <w:numPr>
          <w:ilvl w:val="0"/>
          <w:numId w:val="40"/>
        </w:numPr>
        <w:spacing w:before="0" w:after="200"/>
        <w:jc w:val="both"/>
        <w:rPr>
          <w:lang w:val="bg-BG"/>
        </w:rPr>
      </w:pPr>
      <w:r w:rsidRPr="002A16C9">
        <w:t xml:space="preserve">By keeping </w:t>
      </w:r>
      <w:r w:rsidRPr="002A16C9">
        <w:rPr>
          <w:b/>
        </w:rPr>
        <w:t>sets of all attacked rows, columns</w:t>
      </w:r>
      <w:r w:rsidR="00F935DC">
        <w:rPr>
          <w:b/>
        </w:rPr>
        <w:t>,</w:t>
      </w:r>
      <w:r w:rsidRPr="002A16C9">
        <w:rPr>
          <w:b/>
        </w:rPr>
        <w:t xml:space="preserve"> and diagonals</w:t>
      </w:r>
      <w:r w:rsidRPr="002A16C9">
        <w:t>. Let’s try this idea:</w:t>
      </w:r>
    </w:p>
    <w:p w14:paraId="29C47137" w14:textId="77777777" w:rsidR="002A16C9" w:rsidRPr="002A16C9" w:rsidRDefault="002A16C9" w:rsidP="002A16C9">
      <w:pPr>
        <w:jc w:val="both"/>
        <w:rPr>
          <w:lang w:val="bg-BG"/>
        </w:rPr>
      </w:pPr>
      <w:r w:rsidRPr="002A16C9">
        <w:t>The above definitions have the following assumptions:</w:t>
      </w:r>
    </w:p>
    <w:p w14:paraId="703801E6" w14:textId="77777777" w:rsidR="002A16C9" w:rsidRPr="002A16C9" w:rsidRDefault="002A16C9" w:rsidP="002A16C9">
      <w:pPr>
        <w:pStyle w:val="ac"/>
        <w:numPr>
          <w:ilvl w:val="0"/>
          <w:numId w:val="41"/>
        </w:numPr>
        <w:spacing w:before="0" w:after="200"/>
        <w:jc w:val="both"/>
        <w:rPr>
          <w:lang w:val="bg-BG"/>
        </w:rPr>
      </w:pPr>
      <w:r w:rsidRPr="002A16C9">
        <w:rPr>
          <w:b/>
        </w:rPr>
        <w:t>The Rows</w:t>
      </w:r>
      <w:r w:rsidRPr="002A16C9">
        <w:t xml:space="preserve"> are 8, numbered from 0 to 7.</w:t>
      </w:r>
    </w:p>
    <w:p w14:paraId="2FADDA3A" w14:textId="77777777" w:rsidR="002A16C9" w:rsidRPr="002A16C9" w:rsidRDefault="002A16C9" w:rsidP="002A16C9">
      <w:pPr>
        <w:pStyle w:val="ac"/>
        <w:numPr>
          <w:ilvl w:val="0"/>
          <w:numId w:val="41"/>
        </w:numPr>
        <w:spacing w:before="0" w:after="200"/>
        <w:jc w:val="both"/>
        <w:rPr>
          <w:lang w:val="bg-BG"/>
        </w:rPr>
      </w:pPr>
      <w:r w:rsidRPr="002A16C9">
        <w:rPr>
          <w:b/>
        </w:rPr>
        <w:t>The Columns</w:t>
      </w:r>
      <w:r w:rsidRPr="002A16C9">
        <w:t xml:space="preserve"> are 8, numbered from 0 to 7.</w:t>
      </w:r>
    </w:p>
    <w:p w14:paraId="3B99BEB5" w14:textId="4A4255DB" w:rsidR="002A16C9" w:rsidRPr="002A16C9" w:rsidRDefault="002A16C9" w:rsidP="002A16C9">
      <w:pPr>
        <w:pStyle w:val="ac"/>
        <w:numPr>
          <w:ilvl w:val="0"/>
          <w:numId w:val="41"/>
        </w:numPr>
        <w:spacing w:before="0" w:after="200"/>
        <w:jc w:val="both"/>
        <w:rPr>
          <w:lang w:val="bg-BG"/>
        </w:rPr>
      </w:pPr>
      <w:r w:rsidRPr="002A16C9">
        <w:t xml:space="preserve">The </w:t>
      </w:r>
      <w:r w:rsidRPr="002A16C9">
        <w:rPr>
          <w:b/>
        </w:rPr>
        <w:t>left diagonals</w:t>
      </w:r>
      <w:r w:rsidRPr="002A16C9">
        <w:t xml:space="preserve"> are 15, numbered from -7 to 7. We can use the following formula to calculate the left diagonal number by row and </w:t>
      </w:r>
      <w:proofErr w:type="gramStart"/>
      <w:r w:rsidRPr="002A16C9">
        <w:t>column:</w:t>
      </w:r>
      <w:proofErr w:type="gramEnd"/>
      <w:r w:rsidRPr="002A16C9">
        <w:t xml:space="preserve"> </w:t>
      </w:r>
      <w:r w:rsidRPr="002A16C9">
        <w:rPr>
          <w:rStyle w:val="CodeChar"/>
        </w:rPr>
        <w:t>lef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14360537" w14:textId="7CC100E0" w:rsidR="002A16C9" w:rsidRPr="002A16C9" w:rsidRDefault="002A16C9" w:rsidP="002A16C9">
      <w:pPr>
        <w:pStyle w:val="ac"/>
        <w:numPr>
          <w:ilvl w:val="0"/>
          <w:numId w:val="41"/>
        </w:numPr>
        <w:spacing w:before="0" w:after="200"/>
        <w:jc w:val="both"/>
        <w:rPr>
          <w:lang w:val="bg-BG"/>
        </w:rPr>
      </w:pPr>
      <w:r w:rsidRPr="002A16C9">
        <w:t xml:space="preserve">The </w:t>
      </w:r>
      <w:r w:rsidRPr="002A16C9">
        <w:rPr>
          <w:b/>
        </w:rPr>
        <w:t>right diagonals</w:t>
      </w:r>
      <w:r w:rsidRPr="002A16C9">
        <w:t xml:space="preserve"> are 15, numbered from 0 to 14 by the formula: </w:t>
      </w:r>
      <w:r w:rsidRPr="002A16C9">
        <w:rPr>
          <w:rStyle w:val="CodeChar"/>
        </w:rPr>
        <w:t>righ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7772D230" w14:textId="77777777" w:rsidR="002A16C9" w:rsidRPr="002A16C9" w:rsidRDefault="002A16C9" w:rsidP="002A16C9">
      <w:pPr>
        <w:jc w:val="both"/>
        <w:rPr>
          <w:lang w:val="bg-BG"/>
        </w:rPr>
      </w:pPr>
      <w:r w:rsidRPr="002A16C9">
        <w:t xml:space="preserve">Let’s take as an </w:t>
      </w:r>
      <w:r w:rsidRPr="002A16C9">
        <w:rPr>
          <w:b/>
        </w:rPr>
        <w:t>example</w:t>
      </w:r>
      <w:r w:rsidRPr="002A16C9">
        <w:t xml:space="preserve"> the following chessboard with 8 queens placed on it at the following positions:</w:t>
      </w:r>
    </w:p>
    <w:p w14:paraId="0AF67905" w14:textId="77777777" w:rsidR="002A16C9" w:rsidRPr="002A16C9" w:rsidRDefault="002A16C9" w:rsidP="002A16C9">
      <w:pPr>
        <w:pStyle w:val="ac"/>
        <w:numPr>
          <w:ilvl w:val="0"/>
          <w:numId w:val="42"/>
        </w:numPr>
        <w:spacing w:before="0" w:after="200"/>
        <w:jc w:val="both"/>
        <w:rPr>
          <w:lang w:val="bg-BG"/>
        </w:rPr>
      </w:pPr>
      <w:r w:rsidRPr="002A16C9">
        <w:t>{0, 0}; {1, 6}; {2, 4}; {3, 7}; {4, 1}; {5, 3}; {6, 5}; {7, 2}</w:t>
      </w:r>
    </w:p>
    <w:p w14:paraId="2C8D78C7" w14:textId="77777777" w:rsidR="002A16C9" w:rsidRPr="002A16C9" w:rsidRDefault="002A16C9" w:rsidP="002A16C9">
      <w:pPr>
        <w:jc w:val="center"/>
        <w:rPr>
          <w:lang w:val="bg-BG"/>
        </w:rPr>
      </w:pPr>
      <w:r w:rsidRPr="002A16C9">
        <w:rPr>
          <w:noProof/>
        </w:rPr>
        <w:drawing>
          <wp:inline distT="0" distB="0" distL="0" distR="0" wp14:anchorId="0CF92A0F" wp14:editId="4DCF46D5">
            <wp:extent cx="2653665" cy="2400452"/>
            <wp:effectExtent l="19050" t="19050" r="13335" b="19050"/>
            <wp:docPr id="112"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webinstitute.files.wordpress.com/2012/04/8-queens2.png?w=660"/>
                    <pic:cNvPicPr>
                      <a:picLocks noChangeAspect="1" noChangeArrowheads="1"/>
                    </pic:cNvPicPr>
                  </pic:nvPicPr>
                  <pic:blipFill rotWithShape="1">
                    <a:blip r:embed="rId18" cstate="screen">
                      <a:extLst>
                        <a:ext uri="{28A0092B-C50C-407E-A947-70E740481C1C}">
                          <a14:useLocalDpi xmlns:a14="http://schemas.microsoft.com/office/drawing/2010/main"/>
                        </a:ext>
                      </a:extLst>
                    </a:blip>
                    <a:srcRect/>
                    <a:stretch/>
                  </pic:blipFill>
                  <pic:spPr bwMode="auto">
                    <a:xfrm>
                      <a:off x="0" y="0"/>
                      <a:ext cx="2662564" cy="240850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A5F3A77" w14:textId="3161F860" w:rsidR="002A16C9" w:rsidRPr="002A16C9" w:rsidRDefault="002A16C9" w:rsidP="002A16C9">
      <w:pPr>
        <w:jc w:val="both"/>
        <w:rPr>
          <w:lang w:val="bg-BG"/>
        </w:rPr>
      </w:pPr>
      <w:r w:rsidRPr="002A16C9">
        <w:t>Following the definitions above for our example</w:t>
      </w:r>
      <w:r w:rsidR="00F935DC">
        <w:t>,</w:t>
      </w:r>
      <w:r w:rsidRPr="002A16C9">
        <w:t xml:space="preserve"> the </w:t>
      </w:r>
      <w:r w:rsidRPr="002A16C9">
        <w:rPr>
          <w:b/>
        </w:rPr>
        <w:t>queen {4, 1}</w:t>
      </w:r>
      <w:r w:rsidRPr="002A16C9">
        <w:t xml:space="preserve"> occupies </w:t>
      </w:r>
      <w:r w:rsidRPr="002A16C9">
        <w:rPr>
          <w:b/>
        </w:rPr>
        <w:t>row 4</w:t>
      </w:r>
      <w:r w:rsidRPr="002A16C9">
        <w:t xml:space="preserve">, </w:t>
      </w:r>
      <w:r w:rsidRPr="002A16C9">
        <w:rPr>
          <w:b/>
        </w:rPr>
        <w:t>column 1</w:t>
      </w:r>
      <w:r w:rsidRPr="002A16C9">
        <w:t xml:space="preserve">, </w:t>
      </w:r>
      <w:r w:rsidRPr="002A16C9">
        <w:rPr>
          <w:b/>
        </w:rPr>
        <w:t>left diagonal -3</w:t>
      </w:r>
      <w:r w:rsidR="00F935DC">
        <w:rPr>
          <w:b/>
        </w:rPr>
        <w:t>,</w:t>
      </w:r>
      <w:r w:rsidRPr="002A16C9">
        <w:t xml:space="preserve"> and </w:t>
      </w:r>
      <w:r w:rsidRPr="002A16C9">
        <w:rPr>
          <w:b/>
        </w:rPr>
        <w:t>right diagonal 5</w:t>
      </w:r>
      <w:r w:rsidRPr="002A16C9">
        <w:t>.</w:t>
      </w:r>
    </w:p>
    <w:p w14:paraId="4252CEB5" w14:textId="77777777" w:rsidR="002A16C9" w:rsidRPr="002A16C9" w:rsidRDefault="002A16C9" w:rsidP="002A16C9">
      <w:pPr>
        <w:pStyle w:val="4"/>
        <w:rPr>
          <w:lang w:val="bg-BG"/>
        </w:rPr>
      </w:pPr>
      <w:r w:rsidRPr="002A16C9">
        <w:t>Write the Backtracking Algorithm</w:t>
      </w:r>
    </w:p>
    <w:p w14:paraId="7DD0C9AC" w14:textId="77777777" w:rsidR="002A16C9" w:rsidRPr="002A16C9" w:rsidRDefault="002A16C9" w:rsidP="002A16C9">
      <w:pPr>
        <w:jc w:val="both"/>
        <w:rPr>
          <w:lang w:val="bg-BG"/>
        </w:rPr>
      </w:pPr>
      <w:r w:rsidRPr="002A16C9">
        <w:t xml:space="preserve">Now, it is time to write the recursive </w:t>
      </w:r>
      <w:r w:rsidRPr="002A16C9">
        <w:rPr>
          <w:b/>
        </w:rPr>
        <w:t>backtracking algorithm</w:t>
      </w:r>
      <w:r w:rsidRPr="002A16C9">
        <w:t xml:space="preserve"> for placing the 8 queens.</w:t>
      </w:r>
    </w:p>
    <w:p w14:paraId="4DD5B61B" w14:textId="77777777" w:rsidR="002A16C9" w:rsidRPr="002A16C9" w:rsidRDefault="002A16C9" w:rsidP="002A16C9">
      <w:pPr>
        <w:jc w:val="both"/>
        <w:rPr>
          <w:lang w:val="bg-BG"/>
        </w:rPr>
      </w:pPr>
      <w:r w:rsidRPr="002A16C9">
        <w:t>The algorithm starts from row 0 and tries to place a queen at some column at row 0. On success, it tries to place the next queen at row 1, then the next queen at row 2, etc. until the last row is passed.</w:t>
      </w:r>
    </w:p>
    <w:p w14:paraId="7975E116" w14:textId="77777777" w:rsidR="002A16C9" w:rsidRPr="002A16C9" w:rsidRDefault="002A16C9" w:rsidP="002A16C9">
      <w:pPr>
        <w:jc w:val="both"/>
        <w:rPr>
          <w:rFonts w:eastAsiaTheme="majorEastAsia" w:cstheme="majorBidi"/>
          <w:b/>
          <w:iCs/>
          <w:color w:val="A34A0D"/>
          <w:sz w:val="28"/>
          <w:lang w:val="bg-BG"/>
        </w:rPr>
      </w:pPr>
      <w:r w:rsidRPr="002A16C9">
        <w:rPr>
          <w:rFonts w:eastAsiaTheme="majorEastAsia" w:cstheme="majorBidi"/>
          <w:b/>
          <w:iCs/>
          <w:color w:val="A34A0D"/>
          <w:sz w:val="28"/>
        </w:rPr>
        <w:t>Check If a Position is Free</w:t>
      </w:r>
    </w:p>
    <w:p w14:paraId="232E296C" w14:textId="700ABABB" w:rsidR="002A16C9" w:rsidRPr="002A16C9" w:rsidRDefault="002A16C9" w:rsidP="002A16C9">
      <w:pPr>
        <w:jc w:val="both"/>
        <w:rPr>
          <w:lang w:val="bg-BG"/>
        </w:rPr>
      </w:pPr>
      <w:r w:rsidRPr="002A16C9">
        <w:t xml:space="preserve">Now, let’s write </w:t>
      </w:r>
      <w:r w:rsidRPr="002A16C9">
        <w:rPr>
          <w:b/>
        </w:rPr>
        <w:t>the code to check whether a certain position is free</w:t>
      </w:r>
      <w:r w:rsidRPr="002A16C9">
        <w:t>. A position is free when it is not under attack by any other queen. This means that if some of the rows, columns</w:t>
      </w:r>
      <w:r w:rsidR="00F935DC">
        <w:t>,</w:t>
      </w:r>
      <w:r w:rsidRPr="002A16C9">
        <w:t xml:space="preserve"> or diagonals </w:t>
      </w:r>
      <w:r w:rsidR="00F935DC">
        <w:t>are</w:t>
      </w:r>
      <w:r w:rsidRPr="002A16C9">
        <w:t xml:space="preserve"> already occupied by another queen, the position is occupied. Otherwise</w:t>
      </w:r>
      <w:r w:rsidR="00F935DC">
        <w:t>,</w:t>
      </w:r>
      <w:r w:rsidRPr="002A16C9">
        <w:t xml:space="preserve"> it is free. </w:t>
      </w:r>
    </w:p>
    <w:p w14:paraId="3CF7E588" w14:textId="77777777" w:rsidR="002A16C9" w:rsidRPr="002A16C9" w:rsidRDefault="002A16C9" w:rsidP="002A16C9">
      <w:pPr>
        <w:jc w:val="both"/>
        <w:rPr>
          <w:lang w:val="bg-BG"/>
        </w:rPr>
      </w:pPr>
      <w:r w:rsidRPr="002A16C9">
        <w:t xml:space="preserve">Recall that </w:t>
      </w:r>
      <w:r w:rsidRPr="002A16C9">
        <w:rPr>
          <w:rStyle w:val="CodeChar"/>
        </w:rPr>
        <w:t>col-row</w:t>
      </w:r>
      <w:r w:rsidRPr="002A16C9">
        <w:rPr>
          <w:noProof/>
        </w:rPr>
        <w:t xml:space="preserve"> </w:t>
      </w:r>
      <w:r w:rsidRPr="002A16C9">
        <w:t xml:space="preserve">is the number of the left diagonal and </w:t>
      </w:r>
      <w:r w:rsidRPr="002A16C9">
        <w:rPr>
          <w:rStyle w:val="CodeChar"/>
        </w:rPr>
        <w:t>row+col</w:t>
      </w:r>
      <w:r w:rsidRPr="002A16C9">
        <w:rPr>
          <w:noProof/>
        </w:rPr>
        <w:t xml:space="preserve"> </w:t>
      </w:r>
      <w:r w:rsidRPr="002A16C9">
        <w:t>is the number of the right diagonal.</w:t>
      </w:r>
    </w:p>
    <w:p w14:paraId="0D2D6F52" w14:textId="77777777" w:rsidR="002A16C9" w:rsidRPr="002A16C9" w:rsidRDefault="002A16C9" w:rsidP="002A16C9">
      <w:pPr>
        <w:pStyle w:val="4"/>
        <w:rPr>
          <w:lang w:val="bg-BG"/>
        </w:rPr>
      </w:pPr>
      <w:r w:rsidRPr="002A16C9">
        <w:lastRenderedPageBreak/>
        <w:t>Mark / Unmark Attacked Positions</w:t>
      </w:r>
    </w:p>
    <w:p w14:paraId="23145942" w14:textId="66AA7E0F" w:rsidR="002A16C9" w:rsidRPr="002A16C9" w:rsidRDefault="002A16C9" w:rsidP="002A16C9">
      <w:pPr>
        <w:jc w:val="both"/>
        <w:rPr>
          <w:lang w:val="bg-BG"/>
        </w:rPr>
      </w:pPr>
      <w:r w:rsidRPr="002A16C9">
        <w:t xml:space="preserve">After a queen is placed, we need to </w:t>
      </w:r>
      <w:r w:rsidRPr="002A16C9">
        <w:rPr>
          <w:b/>
        </w:rPr>
        <w:t>mark as occupied all rows, columns</w:t>
      </w:r>
      <w:r w:rsidR="00F935DC">
        <w:rPr>
          <w:b/>
        </w:rPr>
        <w:t>,</w:t>
      </w:r>
      <w:r w:rsidRPr="002A16C9">
        <w:rPr>
          <w:b/>
        </w:rPr>
        <w:t xml:space="preserve"> and diagonals</w:t>
      </w:r>
      <w:r w:rsidRPr="002A16C9">
        <w:t xml:space="preserve"> that it can attack.</w:t>
      </w:r>
    </w:p>
    <w:p w14:paraId="5EB102DB" w14:textId="35B2F578" w:rsidR="002A16C9" w:rsidRPr="002A16C9" w:rsidRDefault="002A16C9" w:rsidP="002A16C9">
      <w:pPr>
        <w:jc w:val="both"/>
        <w:rPr>
          <w:lang w:val="bg-BG"/>
        </w:rPr>
      </w:pPr>
      <w:r w:rsidRPr="002A16C9">
        <w:t>On removal of a queen, we will need a method to mark as free all rows, columns</w:t>
      </w:r>
      <w:r w:rsidR="00F935DC">
        <w:t>,</w:t>
      </w:r>
      <w:r w:rsidRPr="002A16C9">
        <w:t xml:space="preserve"> and diagonals that were attacked by it.</w:t>
      </w:r>
    </w:p>
    <w:p w14:paraId="47C76925" w14:textId="77777777" w:rsidR="002A16C9" w:rsidRPr="002A16C9" w:rsidRDefault="002A16C9" w:rsidP="002A16C9">
      <w:pPr>
        <w:pStyle w:val="4"/>
        <w:rPr>
          <w:lang w:val="bg-BG"/>
        </w:rPr>
      </w:pPr>
      <w:r w:rsidRPr="002A16C9">
        <w:t>Print Solutions</w:t>
      </w:r>
    </w:p>
    <w:p w14:paraId="48198543" w14:textId="19BFEF9D" w:rsidR="002A16C9" w:rsidRPr="002A16C9" w:rsidRDefault="002A16C9" w:rsidP="002A16C9">
      <w:pPr>
        <w:jc w:val="both"/>
        <w:rPr>
          <w:lang w:val="bg-BG"/>
        </w:rPr>
      </w:pPr>
      <w:r w:rsidRPr="002A16C9">
        <w:t xml:space="preserve">When a solution is found, it should be printed </w:t>
      </w:r>
      <w:r w:rsidR="00F935DC">
        <w:t>on</w:t>
      </w:r>
      <w:r w:rsidRPr="002A16C9">
        <w:t xml:space="preserve"> the console. First, introduce a solutions counter to simplify checking whether the found solutions are correct.</w:t>
      </w:r>
    </w:p>
    <w:p w14:paraId="161A267F" w14:textId="73582410" w:rsidR="002A16C9" w:rsidRPr="002A16C9" w:rsidRDefault="002A16C9" w:rsidP="002A16C9">
      <w:pPr>
        <w:jc w:val="both"/>
        <w:rPr>
          <w:lang w:val="bg-BG"/>
        </w:rPr>
      </w:pPr>
      <w:r w:rsidRPr="002A16C9">
        <w:t xml:space="preserve">Next, pass through all rows and all columns at each row and </w:t>
      </w:r>
      <w:r w:rsidRPr="002A16C9">
        <w:rPr>
          <w:b/>
        </w:rPr>
        <w:t>print the chessboard cells</w:t>
      </w:r>
      <w:r w:rsidRPr="002A16C9">
        <w:t>:</w:t>
      </w:r>
    </w:p>
    <w:p w14:paraId="044390BC" w14:textId="77777777" w:rsidR="002A16C9" w:rsidRPr="002A16C9" w:rsidRDefault="002A16C9" w:rsidP="002A16C9">
      <w:pPr>
        <w:pStyle w:val="4"/>
        <w:rPr>
          <w:lang w:val="bg-BG"/>
        </w:rPr>
      </w:pPr>
      <w:r w:rsidRPr="002A16C9">
        <w:t>Testing the Code</w:t>
      </w:r>
    </w:p>
    <w:p w14:paraId="2F14316C" w14:textId="668D6683" w:rsidR="002A16C9" w:rsidRPr="002A16C9" w:rsidRDefault="002A16C9" w:rsidP="002A16C9">
      <w:pPr>
        <w:rPr>
          <w:lang w:val="bg-BG"/>
        </w:rPr>
      </w:pPr>
      <w:r w:rsidRPr="002A16C9">
        <w:t xml:space="preserve">The "8 queens" puzzle has </w:t>
      </w:r>
      <w:r w:rsidRPr="002A16C9">
        <w:rPr>
          <w:b/>
        </w:rPr>
        <w:t>92 distinct solutions</w:t>
      </w:r>
      <w:r w:rsidRPr="002A16C9">
        <w:t xml:space="preserve">. Check whether your code generates and prints all of them correctly. The </w:t>
      </w:r>
      <w:r w:rsidRPr="002A16C9">
        <w:rPr>
          <w:rStyle w:val="CodeChar"/>
        </w:rPr>
        <w:t>solutions</w:t>
      </w:r>
      <w:r w:rsidR="00DB54D9">
        <w:rPr>
          <w:rStyle w:val="CodeChar"/>
        </w:rPr>
        <w:t>_f</w:t>
      </w:r>
      <w:r w:rsidRPr="002A16C9">
        <w:rPr>
          <w:rStyle w:val="CodeChar"/>
        </w:rPr>
        <w:t>ound</w:t>
      </w:r>
      <w:r w:rsidRPr="002A16C9">
        <w:rPr>
          <w:noProof/>
        </w:rPr>
        <w:t xml:space="preserve"> </w:t>
      </w:r>
      <w:r w:rsidRPr="002A16C9">
        <w:t>counter will help you check the number of solutions. Below are the 92 distinct sol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5"/>
        <w:gridCol w:w="1300"/>
        <w:gridCol w:w="1300"/>
        <w:gridCol w:w="1301"/>
        <w:gridCol w:w="1301"/>
        <w:gridCol w:w="1301"/>
        <w:gridCol w:w="1301"/>
        <w:gridCol w:w="1316"/>
      </w:tblGrid>
      <w:tr w:rsidR="002A16C9" w:rsidRPr="002A16C9" w14:paraId="30BA56EE" w14:textId="77777777" w:rsidTr="00542E96">
        <w:trPr>
          <w:gridAfter w:val="7"/>
          <w:wAfter w:w="9154" w:type="dxa"/>
          <w:tblCellSpacing w:w="15" w:type="dxa"/>
        </w:trPr>
        <w:tc>
          <w:tcPr>
            <w:tcW w:w="0" w:type="auto"/>
            <w:vAlign w:val="center"/>
            <w:hideMark/>
          </w:tcPr>
          <w:p w14:paraId="34B8CDC2" w14:textId="77777777" w:rsidR="002A16C9" w:rsidRPr="002A16C9" w:rsidRDefault="002A16C9" w:rsidP="00542E96">
            <w:pPr>
              <w:spacing w:after="0" w:line="240" w:lineRule="auto"/>
              <w:rPr>
                <w:rFonts w:ascii="Times New Roman" w:eastAsia="Times New Roman" w:hAnsi="Times New Roman" w:cs="Times New Roman"/>
                <w:sz w:val="24"/>
                <w:szCs w:val="24"/>
              </w:rPr>
            </w:pPr>
          </w:p>
        </w:tc>
      </w:tr>
      <w:tr w:rsidR="002A16C9" w:rsidRPr="002A16C9" w14:paraId="784D1DE1" w14:textId="77777777" w:rsidTr="00542E96">
        <w:trPr>
          <w:tblCellSpacing w:w="15" w:type="dxa"/>
        </w:trPr>
        <w:tc>
          <w:tcPr>
            <w:tcW w:w="1281" w:type="dxa"/>
            <w:vAlign w:val="center"/>
            <w:hideMark/>
          </w:tcPr>
          <w:p w14:paraId="77A5BE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DD3ADD" wp14:editId="7927EFD2">
                  <wp:extent cx="876300" cy="876300"/>
                  <wp:effectExtent l="0" t="0" r="0" b="0"/>
                  <wp:docPr id="109"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agenetics.com/blog/august42012/s01.png"/>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C9A7B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284CB2" wp14:editId="0112F075">
                  <wp:extent cx="876300" cy="876300"/>
                  <wp:effectExtent l="0" t="0" r="0" b="0"/>
                  <wp:docPr id="108"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atagenetics.com/blog/august42012/s02.png"/>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D7F57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E9F56ED" wp14:editId="51D69232">
                  <wp:extent cx="876300" cy="876300"/>
                  <wp:effectExtent l="0" t="0" r="0" b="0"/>
                  <wp:docPr id="107"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atagenetics.com/blog/august42012/s03.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945F5D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FB37423" wp14:editId="127B32BE">
                  <wp:extent cx="876300" cy="876300"/>
                  <wp:effectExtent l="0" t="0" r="0" b="0"/>
                  <wp:docPr id="106"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atagenetics.com/blog/august42012/s04.pn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BF578D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B565634" wp14:editId="5A35BEB0">
                  <wp:extent cx="876300" cy="876300"/>
                  <wp:effectExtent l="0" t="0" r="0" b="0"/>
                  <wp:docPr id="105"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datagenetics.com/blog/august42012/s05.pn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329EF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E14FCF" wp14:editId="10BFAB4B">
                  <wp:extent cx="876300" cy="876300"/>
                  <wp:effectExtent l="0" t="0" r="0" b="0"/>
                  <wp:docPr id="104"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atagenetics.com/blog/august42012/s06.png"/>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ADDA25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1B0FB9" wp14:editId="3D36FDE1">
                  <wp:extent cx="876300" cy="876300"/>
                  <wp:effectExtent l="0" t="0" r="0" b="0"/>
                  <wp:docPr id="103"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datagenetics.com/blog/august42012/s07.png"/>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3A97DD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B67A22" wp14:editId="50781236">
                  <wp:extent cx="876300" cy="876300"/>
                  <wp:effectExtent l="0" t="0" r="0" b="0"/>
                  <wp:docPr id="102"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datagenetics.com/blog/august42012/s08.pn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5478C31" w14:textId="77777777" w:rsidTr="00542E96">
        <w:trPr>
          <w:tblCellSpacing w:w="15" w:type="dxa"/>
        </w:trPr>
        <w:tc>
          <w:tcPr>
            <w:tcW w:w="1281" w:type="dxa"/>
            <w:vAlign w:val="center"/>
            <w:hideMark/>
          </w:tcPr>
          <w:p w14:paraId="4180483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95F93BD" wp14:editId="52B37647">
                  <wp:extent cx="876300" cy="876300"/>
                  <wp:effectExtent l="0" t="0" r="0" b="0"/>
                  <wp:docPr id="101"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datagenetics.com/blog/august42012/s09.png"/>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15F02A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9CD599C" wp14:editId="65F38B03">
                  <wp:extent cx="876300" cy="876300"/>
                  <wp:effectExtent l="0" t="0" r="0" b="0"/>
                  <wp:docPr id="100"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datagenetics.com/blog/august42012/s10.png"/>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4F696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28EE05" wp14:editId="7C402049">
                  <wp:extent cx="876300" cy="876300"/>
                  <wp:effectExtent l="0" t="0" r="0" b="0"/>
                  <wp:docPr id="99"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atagenetics.com/blog/august42012/s11.png"/>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2F82C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2394FE" wp14:editId="4717B382">
                  <wp:extent cx="876300" cy="876300"/>
                  <wp:effectExtent l="0" t="0" r="0" b="0"/>
                  <wp:docPr id="98"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datagenetics.com/blog/august42012/s12.png"/>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C1A4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E56E5" wp14:editId="1F6872C6">
                  <wp:extent cx="876300" cy="876300"/>
                  <wp:effectExtent l="0" t="0" r="0" b="0"/>
                  <wp:docPr id="97"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datagenetics.com/blog/august42012/s13.png"/>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0E33DD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507D8D8" wp14:editId="191691D1">
                  <wp:extent cx="876300" cy="876300"/>
                  <wp:effectExtent l="0" t="0" r="0" b="0"/>
                  <wp:docPr id="96"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datagenetics.com/blog/august42012/s14.png"/>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8C79F2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1E4AD03" wp14:editId="0CCDF468">
                  <wp:extent cx="876300" cy="876300"/>
                  <wp:effectExtent l="0" t="0" r="0" b="0"/>
                  <wp:docPr id="95"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datagenetics.com/blog/august42012/s15.png"/>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32147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425E29E" wp14:editId="4C73A103">
                  <wp:extent cx="876300" cy="876300"/>
                  <wp:effectExtent l="0" t="0" r="0" b="0"/>
                  <wp:docPr id="94"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datagenetics.com/blog/august42012/s16.png"/>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A010BBA" w14:textId="77777777" w:rsidTr="00542E96">
        <w:trPr>
          <w:tblCellSpacing w:w="15" w:type="dxa"/>
        </w:trPr>
        <w:tc>
          <w:tcPr>
            <w:tcW w:w="1281" w:type="dxa"/>
            <w:vAlign w:val="center"/>
            <w:hideMark/>
          </w:tcPr>
          <w:p w14:paraId="04DA1CC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AF4D339" wp14:editId="6D57F118">
                  <wp:extent cx="876300" cy="876300"/>
                  <wp:effectExtent l="0" t="0" r="0" b="0"/>
                  <wp:docPr id="93"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datagenetics.com/blog/august42012/s17.png"/>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E8EC4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1C9192E" wp14:editId="7AD7F677">
                  <wp:extent cx="876300" cy="876300"/>
                  <wp:effectExtent l="0" t="0" r="0" b="0"/>
                  <wp:docPr id="92"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datagenetics.com/blog/august42012/s18.png"/>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606E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171DA1" wp14:editId="73D880A1">
                  <wp:extent cx="876300" cy="876300"/>
                  <wp:effectExtent l="0" t="0" r="0" b="0"/>
                  <wp:docPr id="91"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datagenetics.com/blog/august42012/s19.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7AE8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CB83D8" wp14:editId="418DC9EA">
                  <wp:extent cx="876300" cy="876300"/>
                  <wp:effectExtent l="0" t="0" r="0" b="0"/>
                  <wp:docPr id="90"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datagenetics.com/blog/august42012/s20.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405E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787E4AE" wp14:editId="335CDCC6">
                  <wp:extent cx="876300" cy="876300"/>
                  <wp:effectExtent l="0" t="0" r="0" b="0"/>
                  <wp:docPr id="89"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datagenetics.com/blog/august42012/s21.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767D0F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8E719F" wp14:editId="4FA9A47F">
                  <wp:extent cx="876300" cy="876300"/>
                  <wp:effectExtent l="0" t="0" r="0" b="0"/>
                  <wp:docPr id="88"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datagenetics.com/blog/august42012/s22.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4C73C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A187DC5" wp14:editId="589DBC0B">
                  <wp:extent cx="876300" cy="876300"/>
                  <wp:effectExtent l="0" t="0" r="0" b="0"/>
                  <wp:docPr id="87"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datagenetics.com/blog/august42012/s23.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675A5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643C4CB" wp14:editId="60E16E92">
                  <wp:extent cx="876300" cy="876300"/>
                  <wp:effectExtent l="0" t="0" r="0" b="0"/>
                  <wp:docPr id="86"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datagenetics.com/blog/august42012/s24.png"/>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0F5AB5A" w14:textId="77777777" w:rsidTr="00542E96">
        <w:trPr>
          <w:tblCellSpacing w:w="15" w:type="dxa"/>
        </w:trPr>
        <w:tc>
          <w:tcPr>
            <w:tcW w:w="1281" w:type="dxa"/>
            <w:vAlign w:val="center"/>
            <w:hideMark/>
          </w:tcPr>
          <w:p w14:paraId="252BB5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5BB42D" wp14:editId="301BF3B9">
                  <wp:extent cx="876300" cy="876300"/>
                  <wp:effectExtent l="0" t="0" r="0" b="0"/>
                  <wp:docPr id="85"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datagenetics.com/blog/august42012/s25.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8E9CA5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B61BDB9" wp14:editId="2FB840EB">
                  <wp:extent cx="876300" cy="876300"/>
                  <wp:effectExtent l="0" t="0" r="0" b="0"/>
                  <wp:docPr id="84"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datagenetics.com/blog/august42012/s26.png"/>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C04622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9F41A0" wp14:editId="5AA57130">
                  <wp:extent cx="876300" cy="876300"/>
                  <wp:effectExtent l="0" t="0" r="0" b="0"/>
                  <wp:docPr id="83"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datagenetics.com/blog/august42012/s27.png"/>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F35E68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F42504" wp14:editId="0C3CD77C">
                  <wp:extent cx="876300" cy="876300"/>
                  <wp:effectExtent l="0" t="0" r="0" b="0"/>
                  <wp:docPr id="82"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datagenetics.com/blog/august42012/s28.png"/>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DAA98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235909" wp14:editId="081B6F76">
                  <wp:extent cx="876300" cy="876300"/>
                  <wp:effectExtent l="0" t="0" r="0" b="0"/>
                  <wp:docPr id="81"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datagenetics.com/blog/august42012/s29.png"/>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CA5A4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8FB665" wp14:editId="675500D4">
                  <wp:extent cx="876300" cy="876300"/>
                  <wp:effectExtent l="0" t="0" r="0" b="0"/>
                  <wp:docPr id="80"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datagenetics.com/blog/august42012/s30.png"/>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A4151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0DB170" wp14:editId="7F5CE927">
                  <wp:extent cx="876300" cy="876300"/>
                  <wp:effectExtent l="0" t="0" r="0" b="0"/>
                  <wp:docPr id="79"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datagenetics.com/blog/august42012/s31.png"/>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6CA10D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A698AB6" wp14:editId="2DFB203D">
                  <wp:extent cx="876300" cy="876300"/>
                  <wp:effectExtent l="0" t="0" r="0" b="0"/>
                  <wp:docPr id="78"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datagenetics.com/blog/august42012/s32.png"/>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0CA155BF" w14:textId="77777777" w:rsidTr="00542E96">
        <w:trPr>
          <w:tblCellSpacing w:w="15" w:type="dxa"/>
        </w:trPr>
        <w:tc>
          <w:tcPr>
            <w:tcW w:w="1281" w:type="dxa"/>
            <w:vAlign w:val="center"/>
            <w:hideMark/>
          </w:tcPr>
          <w:p w14:paraId="5BBB76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6109FE0" wp14:editId="16D21471">
                  <wp:extent cx="876300" cy="876300"/>
                  <wp:effectExtent l="0" t="0" r="0" b="0"/>
                  <wp:docPr id="77"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datagenetics.com/blog/august42012/s33.png"/>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CF77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466F225" wp14:editId="4C6426AB">
                  <wp:extent cx="876300" cy="876300"/>
                  <wp:effectExtent l="0" t="0" r="0" b="0"/>
                  <wp:docPr id="76"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datagenetics.com/blog/august42012/s34.png"/>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3AD65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92C54EC" wp14:editId="74C2C3AA">
                  <wp:extent cx="876300" cy="876300"/>
                  <wp:effectExtent l="0" t="0" r="0" b="0"/>
                  <wp:docPr id="75"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datagenetics.com/blog/august42012/s35.png"/>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F3E832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ED93A1B" wp14:editId="1E9706A3">
                  <wp:extent cx="876300" cy="876300"/>
                  <wp:effectExtent l="0" t="0" r="0" b="0"/>
                  <wp:docPr id="74"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datagenetics.com/blog/august42012/s36.png"/>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95E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2E65330" wp14:editId="79122636">
                  <wp:extent cx="876300" cy="876300"/>
                  <wp:effectExtent l="0" t="0" r="0" b="0"/>
                  <wp:docPr id="73"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datagenetics.com/blog/august42012/s37.pn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FED580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850D449" wp14:editId="5FECD94C">
                  <wp:extent cx="876300" cy="876300"/>
                  <wp:effectExtent l="0" t="0" r="0" b="0"/>
                  <wp:docPr id="72"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datagenetics.com/blog/august42012/s38.png"/>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5815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591E37" wp14:editId="21E8E326">
                  <wp:extent cx="876300" cy="876300"/>
                  <wp:effectExtent l="0" t="0" r="0" b="0"/>
                  <wp:docPr id="71"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datagenetics.com/blog/august42012/s39.png"/>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3FEE3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E5EE0FF" wp14:editId="18EA9FAF">
                  <wp:extent cx="876300" cy="876300"/>
                  <wp:effectExtent l="0" t="0" r="0" b="0"/>
                  <wp:docPr id="70"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datagenetics.com/blog/august42012/s40.png"/>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351B507" w14:textId="77777777" w:rsidTr="00542E96">
        <w:trPr>
          <w:tblCellSpacing w:w="15" w:type="dxa"/>
        </w:trPr>
        <w:tc>
          <w:tcPr>
            <w:tcW w:w="1281" w:type="dxa"/>
            <w:vAlign w:val="center"/>
            <w:hideMark/>
          </w:tcPr>
          <w:p w14:paraId="24633D9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BFCB897" wp14:editId="294265A7">
                  <wp:extent cx="876300" cy="876300"/>
                  <wp:effectExtent l="0" t="0" r="0" b="0"/>
                  <wp:docPr id="69"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datagenetics.com/blog/august42012/s41.png"/>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E3F31A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2879D" wp14:editId="5A598AF8">
                  <wp:extent cx="876300" cy="876300"/>
                  <wp:effectExtent l="0" t="0" r="0" b="0"/>
                  <wp:docPr id="68"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datagenetics.com/blog/august42012/s42.png"/>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96070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352C87" wp14:editId="6AFA081D">
                  <wp:extent cx="876300" cy="876300"/>
                  <wp:effectExtent l="0" t="0" r="0" b="0"/>
                  <wp:docPr id="67"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datagenetics.com/blog/august42012/s43.png"/>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C21F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162EE8" wp14:editId="0F124331">
                  <wp:extent cx="876300" cy="876300"/>
                  <wp:effectExtent l="0" t="0" r="0" b="0"/>
                  <wp:docPr id="66"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datagenetics.com/blog/august42012/s44.png"/>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3F06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A85829" wp14:editId="374B00ED">
                  <wp:extent cx="876300" cy="876300"/>
                  <wp:effectExtent l="0" t="0" r="0" b="0"/>
                  <wp:docPr id="65"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datagenetics.com/blog/august42012/s45.png"/>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DE61B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6F4A61" wp14:editId="6F85539C">
                  <wp:extent cx="876300" cy="876300"/>
                  <wp:effectExtent l="0" t="0" r="0" b="0"/>
                  <wp:docPr id="64"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datagenetics.com/blog/august42012/s46.png"/>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B56AA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8E588D9" wp14:editId="48BFCC5E">
                  <wp:extent cx="876300" cy="876300"/>
                  <wp:effectExtent l="0" t="0" r="0" b="0"/>
                  <wp:docPr id="63"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datagenetics.com/blog/august42012/s47.png"/>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6E827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0FFC55" wp14:editId="5D4FF59C">
                  <wp:extent cx="876300" cy="876300"/>
                  <wp:effectExtent l="0" t="0" r="0" b="0"/>
                  <wp:docPr id="62"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datagenetics.com/blog/august42012/s48.pn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1B87DC1" w14:textId="77777777" w:rsidTr="00542E96">
        <w:trPr>
          <w:tblCellSpacing w:w="15" w:type="dxa"/>
        </w:trPr>
        <w:tc>
          <w:tcPr>
            <w:tcW w:w="1281" w:type="dxa"/>
            <w:vAlign w:val="center"/>
            <w:hideMark/>
          </w:tcPr>
          <w:p w14:paraId="109A8AE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5F8E4C5F" wp14:editId="7114B0A0">
                  <wp:extent cx="876300" cy="876300"/>
                  <wp:effectExtent l="0" t="0" r="0" b="0"/>
                  <wp:docPr id="61"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datagenetics.com/blog/august42012/s49.png"/>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3CFDD6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C8DB58" wp14:editId="51938420">
                  <wp:extent cx="876300" cy="876300"/>
                  <wp:effectExtent l="0" t="0" r="0" b="0"/>
                  <wp:docPr id="60"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datagenetics.com/blog/august42012/s50.png"/>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86E245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40B291" wp14:editId="040F3095">
                  <wp:extent cx="876300" cy="876300"/>
                  <wp:effectExtent l="0" t="0" r="0" b="0"/>
                  <wp:docPr id="59"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datagenetics.com/blog/august42012/s51.png"/>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7603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C777AE" wp14:editId="604726D9">
                  <wp:extent cx="876300" cy="876300"/>
                  <wp:effectExtent l="0" t="0" r="0" b="0"/>
                  <wp:docPr id="58"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datagenetics.com/blog/august42012/s52.png"/>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E6FB3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AA4E77" wp14:editId="3490F9D5">
                  <wp:extent cx="876300" cy="876300"/>
                  <wp:effectExtent l="0" t="0" r="0" b="0"/>
                  <wp:docPr id="57"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datagenetics.com/blog/august42012/s53.png"/>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E45924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CD289C" wp14:editId="319BC669">
                  <wp:extent cx="876300" cy="876300"/>
                  <wp:effectExtent l="0" t="0" r="0" b="0"/>
                  <wp:docPr id="56"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datagenetics.com/blog/august42012/s54.png"/>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E09C6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176689" wp14:editId="5CC57F0B">
                  <wp:extent cx="876300" cy="876300"/>
                  <wp:effectExtent l="0" t="0" r="0" b="0"/>
                  <wp:docPr id="55"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datagenetics.com/blog/august42012/s55.png"/>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80277B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A7AAB4" wp14:editId="7E4C8FD5">
                  <wp:extent cx="876300" cy="876300"/>
                  <wp:effectExtent l="0" t="0" r="0" b="0"/>
                  <wp:docPr id="54"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datagenetics.com/blog/august42012/s56.png"/>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BACCB19" w14:textId="77777777" w:rsidTr="00542E96">
        <w:trPr>
          <w:tblCellSpacing w:w="15" w:type="dxa"/>
        </w:trPr>
        <w:tc>
          <w:tcPr>
            <w:tcW w:w="1281" w:type="dxa"/>
            <w:vAlign w:val="center"/>
            <w:hideMark/>
          </w:tcPr>
          <w:p w14:paraId="5DBD24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36D36A" wp14:editId="04597F39">
                  <wp:extent cx="876300" cy="876300"/>
                  <wp:effectExtent l="0" t="0" r="0" b="0"/>
                  <wp:docPr id="53"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datagenetics.com/blog/august42012/s57.png"/>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829E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8726EE4" wp14:editId="59152214">
                  <wp:extent cx="876300" cy="876300"/>
                  <wp:effectExtent l="0" t="0" r="0" b="0"/>
                  <wp:docPr id="52"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datagenetics.com/blog/august42012/s58.png"/>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AC4D5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C93FD8" wp14:editId="35A30E7F">
                  <wp:extent cx="876300" cy="876300"/>
                  <wp:effectExtent l="0" t="0" r="0" b="0"/>
                  <wp:docPr id="51"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datagenetics.com/blog/august42012/s59.png"/>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1F2A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6FED7C" wp14:editId="1FF6959A">
                  <wp:extent cx="876300" cy="876300"/>
                  <wp:effectExtent l="0" t="0" r="0" b="0"/>
                  <wp:docPr id="50"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datagenetics.com/blog/august42012/s60.png"/>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8B965B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1D5E978" wp14:editId="166A8719">
                  <wp:extent cx="876300" cy="876300"/>
                  <wp:effectExtent l="0" t="0" r="0" b="0"/>
                  <wp:docPr id="49"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datagenetics.com/blog/august42012/s61.png"/>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80119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FCD9025" wp14:editId="5C1F888C">
                  <wp:extent cx="876300" cy="876300"/>
                  <wp:effectExtent l="0" t="0" r="0" b="0"/>
                  <wp:docPr id="48"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datagenetics.com/blog/august42012/s62.png"/>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30C9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C64A09" wp14:editId="121319AF">
                  <wp:extent cx="876300" cy="876300"/>
                  <wp:effectExtent l="0" t="0" r="0" b="0"/>
                  <wp:docPr id="47"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datagenetics.com/blog/august42012/s63.png"/>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A435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CCFCF5" wp14:editId="30110731">
                  <wp:extent cx="876300" cy="876300"/>
                  <wp:effectExtent l="0" t="0" r="0" b="0"/>
                  <wp:docPr id="46"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datagenetics.com/blog/august42012/s64.png"/>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4100DA1" w14:textId="77777777" w:rsidTr="00542E96">
        <w:trPr>
          <w:tblCellSpacing w:w="15" w:type="dxa"/>
        </w:trPr>
        <w:tc>
          <w:tcPr>
            <w:tcW w:w="1281" w:type="dxa"/>
            <w:vAlign w:val="center"/>
            <w:hideMark/>
          </w:tcPr>
          <w:p w14:paraId="3EF86B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DA185" wp14:editId="753A3711">
                  <wp:extent cx="876300" cy="876300"/>
                  <wp:effectExtent l="0" t="0" r="0" b="0"/>
                  <wp:docPr id="45"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datagenetics.com/blog/august42012/s65.png"/>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B3A48E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5F7984" wp14:editId="4AC59DFC">
                  <wp:extent cx="876300" cy="876300"/>
                  <wp:effectExtent l="0" t="0" r="0" b="0"/>
                  <wp:docPr id="44"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datagenetics.com/blog/august42012/s66.png"/>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60BF2D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4AAF01" wp14:editId="3E2886C4">
                  <wp:extent cx="876300" cy="876300"/>
                  <wp:effectExtent l="0" t="0" r="0" b="0"/>
                  <wp:docPr id="43"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datagenetics.com/blog/august42012/s67.png"/>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7077B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3C6D908" wp14:editId="6E80DAD9">
                  <wp:extent cx="876300" cy="876300"/>
                  <wp:effectExtent l="0" t="0" r="0" b="0"/>
                  <wp:docPr id="42"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datagenetics.com/blog/august42012/s68.png"/>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ADEEF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058B9F4" wp14:editId="46E2C10C">
                  <wp:extent cx="876300" cy="876300"/>
                  <wp:effectExtent l="0" t="0" r="0" b="0"/>
                  <wp:docPr id="41"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datagenetics.com/blog/august42012/s69.png"/>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7B45B6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414C96C" wp14:editId="2C7FE277">
                  <wp:extent cx="876300" cy="876300"/>
                  <wp:effectExtent l="0" t="0" r="0" b="0"/>
                  <wp:docPr id="40"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datagenetics.com/blog/august42012/s70.png"/>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2386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1FCBD8" wp14:editId="7BDBE46C">
                  <wp:extent cx="876300" cy="876300"/>
                  <wp:effectExtent l="0" t="0" r="0" b="0"/>
                  <wp:docPr id="39"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datagenetics.com/blog/august42012/s71.png"/>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6D9FEC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DD703F6" wp14:editId="7CBFD09A">
                  <wp:extent cx="876300" cy="876300"/>
                  <wp:effectExtent l="0" t="0" r="0" b="0"/>
                  <wp:docPr id="38"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datagenetics.com/blog/august42012/s72.png"/>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7CBBE1C0" w14:textId="77777777" w:rsidTr="00542E96">
        <w:trPr>
          <w:tblCellSpacing w:w="15" w:type="dxa"/>
        </w:trPr>
        <w:tc>
          <w:tcPr>
            <w:tcW w:w="1281" w:type="dxa"/>
            <w:vAlign w:val="center"/>
            <w:hideMark/>
          </w:tcPr>
          <w:p w14:paraId="56E7C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5B294C9" wp14:editId="0F02D224">
                  <wp:extent cx="876300" cy="876300"/>
                  <wp:effectExtent l="0" t="0" r="0" b="0"/>
                  <wp:docPr id="37"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www.datagenetics.com/blog/august42012/s73.png"/>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46C917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A4470DD" wp14:editId="2EAABA8F">
                  <wp:extent cx="876300" cy="876300"/>
                  <wp:effectExtent l="0" t="0" r="0" b="0"/>
                  <wp:docPr id="36"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datagenetics.com/blog/august42012/s74.png"/>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1480A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6C3C58E" wp14:editId="7F7ECEF8">
                  <wp:extent cx="876300" cy="876300"/>
                  <wp:effectExtent l="0" t="0" r="0" b="0"/>
                  <wp:docPr id="35"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datagenetics.com/blog/august42012/s75.png"/>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996AE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ED6FFFF" wp14:editId="5927B5DF">
                  <wp:extent cx="876300" cy="876300"/>
                  <wp:effectExtent l="0" t="0" r="0" b="0"/>
                  <wp:docPr id="34"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datagenetics.com/blog/august42012/s76.pn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5A6012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3791CDA" wp14:editId="3854C62A">
                  <wp:extent cx="876300" cy="876300"/>
                  <wp:effectExtent l="0" t="0" r="0" b="0"/>
                  <wp:docPr id="33"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datagenetics.com/blog/august42012/s77.png"/>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86C64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7431379" wp14:editId="534ED71B">
                  <wp:extent cx="876300" cy="876300"/>
                  <wp:effectExtent l="0" t="0" r="0" b="0"/>
                  <wp:docPr id="32"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datagenetics.com/blog/august42012/s78.png"/>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706EF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29F11F6" wp14:editId="7B80B419">
                  <wp:extent cx="876300" cy="876300"/>
                  <wp:effectExtent l="0" t="0" r="0" b="0"/>
                  <wp:docPr id="31"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datagenetics.com/blog/august42012/s79.png"/>
                          <pic:cNvPicPr>
                            <a:picLocks noChangeAspect="1" noChangeArrowheads="1"/>
                          </pic:cNvPicPr>
                        </pic:nvPicPr>
                        <pic:blipFill>
                          <a:blip r:embed="rId9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5E2B9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38A29F5" wp14:editId="36784DAF">
                  <wp:extent cx="876300" cy="876300"/>
                  <wp:effectExtent l="0" t="0" r="0" b="0"/>
                  <wp:docPr id="30"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datagenetics.com/blog/august42012/s80.png"/>
                          <pic:cNvPicPr>
                            <a:picLocks noChangeAspect="1" noChangeArrowheads="1"/>
                          </pic:cNvPicPr>
                        </pic:nvPicPr>
                        <pic:blipFill>
                          <a:blip r:embed="rId9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F07FA26" w14:textId="77777777" w:rsidTr="00542E96">
        <w:trPr>
          <w:tblCellSpacing w:w="15" w:type="dxa"/>
        </w:trPr>
        <w:tc>
          <w:tcPr>
            <w:tcW w:w="1281" w:type="dxa"/>
            <w:vAlign w:val="center"/>
            <w:hideMark/>
          </w:tcPr>
          <w:p w14:paraId="4ED07A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48F676" wp14:editId="4A23D612">
                  <wp:extent cx="876300" cy="876300"/>
                  <wp:effectExtent l="0" t="0" r="0" b="0"/>
                  <wp:docPr id="29"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datagenetics.com/blog/august42012/s81.png"/>
                          <pic:cNvPicPr>
                            <a:picLocks noChangeAspect="1" noChangeArrowheads="1"/>
                          </pic:cNvPicPr>
                        </pic:nvPicPr>
                        <pic:blipFill>
                          <a:blip r:embed="rId9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EE68B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BD85C22" wp14:editId="16537E43">
                  <wp:extent cx="876300" cy="876300"/>
                  <wp:effectExtent l="0" t="0" r="0" b="0"/>
                  <wp:docPr id="28"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datagenetics.com/blog/august42012/s82.png"/>
                          <pic:cNvPicPr>
                            <a:picLocks noChangeAspect="1" noChangeArrowheads="1"/>
                          </pic:cNvPicPr>
                        </pic:nvPicPr>
                        <pic:blipFill>
                          <a:blip r:embed="rId10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8A49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1F9820" wp14:editId="031BB78E">
                  <wp:extent cx="876300" cy="876300"/>
                  <wp:effectExtent l="0" t="0" r="0" b="0"/>
                  <wp:docPr id="27"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datagenetics.com/blog/august42012/s83.png"/>
                          <pic:cNvPicPr>
                            <a:picLocks noChangeAspect="1" noChangeArrowheads="1"/>
                          </pic:cNvPicPr>
                        </pic:nvPicPr>
                        <pic:blipFill>
                          <a:blip r:embed="rId10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D31223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95D7157" wp14:editId="70D1FDA2">
                  <wp:extent cx="876300" cy="876300"/>
                  <wp:effectExtent l="0" t="0" r="0" b="0"/>
                  <wp:docPr id="26"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datagenetics.com/blog/august42012/s84.png"/>
                          <pic:cNvPicPr>
                            <a:picLocks noChangeAspect="1" noChangeArrowheads="1"/>
                          </pic:cNvPicPr>
                        </pic:nvPicPr>
                        <pic:blipFill>
                          <a:blip r:embed="rId10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0FB46F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2FC1754" wp14:editId="5C17C582">
                  <wp:extent cx="876300" cy="876300"/>
                  <wp:effectExtent l="0" t="0" r="0" b="0"/>
                  <wp:docPr id="25"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www.datagenetics.com/blog/august42012/s85.png"/>
                          <pic:cNvPicPr>
                            <a:picLocks noChangeAspect="1" noChangeArrowheads="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2DF470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00FDD2" wp14:editId="1C1622DB">
                  <wp:extent cx="876300" cy="876300"/>
                  <wp:effectExtent l="0" t="0" r="0" b="0"/>
                  <wp:docPr id="14"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datagenetics.com/blog/august42012/s86.png"/>
                          <pic:cNvPicPr>
                            <a:picLocks noChangeAspect="1" noChangeArrowheads="1"/>
                          </pic:cNvPicPr>
                        </pic:nvPicPr>
                        <pic:blipFill>
                          <a:blip r:embed="rId10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AB4BF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3DC90" wp14:editId="7E715235">
                  <wp:extent cx="876300" cy="876300"/>
                  <wp:effectExtent l="0" t="0" r="0" b="0"/>
                  <wp:docPr id="13"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datagenetics.com/blog/august42012/s87.png"/>
                          <pic:cNvPicPr>
                            <a:picLocks noChangeAspect="1" noChangeArrowheads="1"/>
                          </pic:cNvPicPr>
                        </pic:nvPicPr>
                        <pic:blipFill>
                          <a:blip r:embed="rId10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32AE1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C6BA98C" wp14:editId="29544816">
                  <wp:extent cx="876300" cy="876300"/>
                  <wp:effectExtent l="0" t="0" r="0" b="0"/>
                  <wp:docPr id="12"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datagenetics.com/blog/august42012/s88.png"/>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116A418" w14:textId="77777777" w:rsidTr="00542E96">
        <w:trPr>
          <w:tblCellSpacing w:w="15" w:type="dxa"/>
        </w:trPr>
        <w:tc>
          <w:tcPr>
            <w:tcW w:w="1281" w:type="dxa"/>
            <w:vAlign w:val="center"/>
            <w:hideMark/>
          </w:tcPr>
          <w:p w14:paraId="6014628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15E40DF" wp14:editId="37EB6C6D">
                  <wp:extent cx="876300" cy="876300"/>
                  <wp:effectExtent l="0" t="0" r="0" b="0"/>
                  <wp:docPr id="9"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www.datagenetics.com/blog/august42012/s89.png"/>
                          <pic:cNvPicPr>
                            <a:picLocks noChangeAspect="1" noChangeArrowheads="1"/>
                          </pic:cNvPicPr>
                        </pic:nvPicPr>
                        <pic:blipFill>
                          <a:blip r:embed="rId10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142C3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DAB5B07" wp14:editId="11CFF5AF">
                  <wp:extent cx="876300" cy="876300"/>
                  <wp:effectExtent l="0" t="0" r="0" b="0"/>
                  <wp:docPr id="8"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datagenetics.com/blog/august42012/s90.png"/>
                          <pic:cNvPicPr>
                            <a:picLocks noChangeAspect="1" noChangeArrowheads="1"/>
                          </pic:cNvPicPr>
                        </pic:nvPicPr>
                        <pic:blipFill>
                          <a:blip r:embed="rId10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F0C75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21101C1" wp14:editId="117D3863">
                  <wp:extent cx="876300" cy="876300"/>
                  <wp:effectExtent l="0" t="0" r="0" b="0"/>
                  <wp:docPr id="24"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datagenetics.com/blog/august42012/s91.png"/>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11B550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BE8D767" wp14:editId="7E9C4F0C">
                  <wp:extent cx="876300" cy="876300"/>
                  <wp:effectExtent l="0" t="0" r="0" b="0"/>
                  <wp:docPr id="132"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datagenetics.com/blog/august42012/s92.png"/>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0" w:type="auto"/>
            <w:vAlign w:val="center"/>
            <w:hideMark/>
          </w:tcPr>
          <w:p w14:paraId="7098D463"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3218CFAE"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7CE40778"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52FF8ED0" w14:textId="77777777" w:rsidR="002A16C9" w:rsidRPr="002A16C9" w:rsidRDefault="002A16C9" w:rsidP="00542E96">
            <w:pPr>
              <w:spacing w:after="0" w:line="240" w:lineRule="auto"/>
              <w:rPr>
                <w:rFonts w:ascii="Times New Roman" w:eastAsia="Times New Roman" w:hAnsi="Times New Roman" w:cs="Times New Roman"/>
                <w:sz w:val="20"/>
                <w:szCs w:val="20"/>
              </w:rPr>
            </w:pPr>
          </w:p>
        </w:tc>
      </w:tr>
    </w:tbl>
    <w:p w14:paraId="4CA20116" w14:textId="77777777" w:rsidR="002A16C9" w:rsidRPr="002A16C9" w:rsidRDefault="002A16C9" w:rsidP="002A16C9">
      <w:pPr>
        <w:rPr>
          <w:lang w:val="bg-BG"/>
        </w:rPr>
      </w:pPr>
      <w:r w:rsidRPr="002A16C9">
        <w:t>Submit your code in judge, printing all 92 solutions, separated by a single line.</w:t>
      </w:r>
    </w:p>
    <w:p w14:paraId="7E10970F" w14:textId="77777777" w:rsidR="002A16C9" w:rsidRPr="002A16C9" w:rsidRDefault="002A16C9" w:rsidP="002A16C9">
      <w:pPr>
        <w:pStyle w:val="4"/>
        <w:rPr>
          <w:lang w:val="bg-BG"/>
        </w:rPr>
      </w:pPr>
      <w:r w:rsidRPr="002A16C9">
        <w:t>Optimize the Solution</w:t>
      </w:r>
    </w:p>
    <w:p w14:paraId="5D801422" w14:textId="77777777" w:rsidR="002A16C9" w:rsidRPr="002A16C9" w:rsidRDefault="002A16C9" w:rsidP="002A16C9">
      <w:pPr>
        <w:jc w:val="both"/>
        <w:rPr>
          <w:lang w:val="bg-BG"/>
        </w:rPr>
      </w:pPr>
      <w:r w:rsidRPr="002A16C9">
        <w:t>Now we can optimize our code:</w:t>
      </w:r>
    </w:p>
    <w:p w14:paraId="15913598" w14:textId="77777777" w:rsidR="002A16C9" w:rsidRPr="002A16C9" w:rsidRDefault="002A16C9" w:rsidP="002A16C9">
      <w:pPr>
        <w:pStyle w:val="ac"/>
        <w:numPr>
          <w:ilvl w:val="0"/>
          <w:numId w:val="42"/>
        </w:numPr>
        <w:spacing w:before="0" w:after="200"/>
        <w:rPr>
          <w:lang w:val="bg-BG"/>
        </w:rPr>
      </w:pPr>
      <w:r w:rsidRPr="002A16C9">
        <w:t xml:space="preserve">Remove the </w:t>
      </w:r>
      <w:r w:rsidRPr="002A16C9">
        <w:rPr>
          <w:rStyle w:val="CodeChar"/>
        </w:rPr>
        <w:t>attackedRows</w:t>
      </w:r>
      <w:r w:rsidRPr="002A16C9">
        <w:rPr>
          <w:noProof/>
        </w:rPr>
        <w:t xml:space="preserve"> </w:t>
      </w:r>
      <w:r w:rsidRPr="002A16C9">
        <w:t>set. It is not needed because all queens are placed consecutively at rows 0…7.</w:t>
      </w:r>
    </w:p>
    <w:p w14:paraId="7EC1C881" w14:textId="77777777" w:rsidR="002A16C9" w:rsidRPr="002A16C9" w:rsidRDefault="002A16C9" w:rsidP="002A16C9">
      <w:pPr>
        <w:pStyle w:val="ac"/>
        <w:numPr>
          <w:ilvl w:val="0"/>
          <w:numId w:val="42"/>
        </w:numPr>
        <w:spacing w:before="0" w:after="200"/>
        <w:rPr>
          <w:lang w:val="bg-BG"/>
        </w:rPr>
      </w:pPr>
      <w:r w:rsidRPr="002A16C9">
        <w:t xml:space="preserve">Try to use </w:t>
      </w:r>
      <w:r w:rsidRPr="002A16C9">
        <w:rPr>
          <w:rStyle w:val="CodeChar"/>
        </w:rPr>
        <w:t>bool[]</w:t>
      </w:r>
      <w:r w:rsidRPr="002A16C9">
        <w:rPr>
          <w:noProof/>
        </w:rPr>
        <w:t xml:space="preserve"> </w:t>
      </w:r>
      <w:r w:rsidRPr="002A16C9">
        <w:t xml:space="preserve">array for </w:t>
      </w:r>
      <w:r w:rsidRPr="002A16C9">
        <w:rPr>
          <w:rStyle w:val="CodeChar"/>
        </w:rPr>
        <w:t>attackedColumns</w:t>
      </w:r>
      <w:r w:rsidRPr="002A16C9">
        <w:t xml:space="preserve">, </w:t>
      </w:r>
      <w:r w:rsidRPr="002A16C9">
        <w:rPr>
          <w:rStyle w:val="CodeChar"/>
        </w:rPr>
        <w:t>attackedLeftDiagonals</w:t>
      </w:r>
      <w:r w:rsidRPr="002A16C9">
        <w:rPr>
          <w:noProof/>
        </w:rPr>
        <w:t xml:space="preserve"> </w:t>
      </w:r>
      <w:r w:rsidRPr="002A16C9">
        <w:t xml:space="preserve">and </w:t>
      </w:r>
      <w:r w:rsidRPr="002A16C9">
        <w:rPr>
          <w:rStyle w:val="CodeChar"/>
        </w:rPr>
        <w:t>attackedRightDiagonals</w:t>
      </w:r>
      <w:r w:rsidRPr="002A16C9">
        <w:rPr>
          <w:noProof/>
        </w:rPr>
        <w:t xml:space="preserve"> </w:t>
      </w:r>
      <w:r w:rsidRPr="002A16C9">
        <w:t>instead of sets. Note that arrays are indexed from 0 to their size and cannot hold negative indexes.</w:t>
      </w:r>
    </w:p>
    <w:p w14:paraId="6B35F738" w14:textId="77777777" w:rsidR="002A16C9" w:rsidRPr="002A16C9" w:rsidRDefault="002A16C9" w:rsidP="002A16C9">
      <w:pPr>
        <w:pStyle w:val="2"/>
        <w:numPr>
          <w:ilvl w:val="0"/>
          <w:numId w:val="45"/>
        </w:numPr>
        <w:tabs>
          <w:tab w:val="left" w:pos="1843"/>
        </w:tabs>
        <w:spacing w:before="120" w:after="80"/>
        <w:rPr>
          <w:lang w:val="bg-BG"/>
        </w:rPr>
      </w:pPr>
      <w:r w:rsidRPr="002A16C9">
        <w:t>Recursive Fibonacci</w:t>
      </w:r>
    </w:p>
    <w:p w14:paraId="105A1103" w14:textId="77777777" w:rsidR="002A16C9" w:rsidRPr="002A16C9" w:rsidRDefault="002A16C9" w:rsidP="002A16C9">
      <w:pPr>
        <w:rPr>
          <w:lang w:val="bg-BG"/>
        </w:rPr>
      </w:pPr>
      <w:r w:rsidRPr="002A16C9">
        <w:t xml:space="preserve">Each member of the </w:t>
      </w:r>
      <w:r w:rsidRPr="002A16C9">
        <w:rPr>
          <w:b/>
        </w:rPr>
        <w:t>Fibonacci sequence</w:t>
      </w:r>
      <w:r w:rsidRPr="002A16C9">
        <w:t xml:space="preserve"> is calculated from the </w:t>
      </w:r>
      <w:r w:rsidRPr="002A16C9">
        <w:rPr>
          <w:b/>
        </w:rPr>
        <w:t>sum of the two previous members</w:t>
      </w:r>
      <w:r w:rsidRPr="002A16C9">
        <w:t xml:space="preserve">. The first two elements are 1, 1. Therefore the sequence goes as 1, 1, 2, 3, 5, 8, 13, 21, 34… </w:t>
      </w:r>
    </w:p>
    <w:p w14:paraId="6A4B68B1" w14:textId="77777777" w:rsidR="002A16C9" w:rsidRPr="002A16C9" w:rsidRDefault="002A16C9" w:rsidP="002A16C9">
      <w:pPr>
        <w:rPr>
          <w:lang w:val="bg-BG"/>
        </w:rPr>
      </w:pPr>
      <w:r w:rsidRPr="002A16C9">
        <w:t xml:space="preserve">The following sequence can be generated with an array, but that’s easy, so </w:t>
      </w:r>
      <w:r w:rsidRPr="002A16C9">
        <w:rPr>
          <w:b/>
        </w:rPr>
        <w:t>your task is to implement it recursively</w:t>
      </w:r>
      <w:r w:rsidRPr="002A16C9">
        <w:t>.</w:t>
      </w:r>
    </w:p>
    <w:p w14:paraId="69FC4EE0" w14:textId="356EAB6C" w:rsidR="002A16C9" w:rsidRPr="002A16C9" w:rsidRDefault="002A16C9" w:rsidP="002A16C9">
      <w:pPr>
        <w:rPr>
          <w:lang w:val="bg-BG"/>
        </w:rPr>
      </w:pPr>
      <w:r w:rsidRPr="002A16C9">
        <w:t xml:space="preserve">If the function </w:t>
      </w:r>
      <w:r w:rsidR="004723BB">
        <w:rPr>
          <w:b/>
          <w:noProof/>
        </w:rPr>
        <w:t>G</w:t>
      </w:r>
      <w:r w:rsidRPr="002A16C9">
        <w:rPr>
          <w:b/>
          <w:noProof/>
        </w:rPr>
        <w:t>etFibonacci(</w:t>
      </w:r>
      <w:r w:rsidRPr="002A16C9">
        <w:rPr>
          <w:b/>
        </w:rPr>
        <w:t>n</w:t>
      </w:r>
      <w:r w:rsidRPr="002A16C9">
        <w:rPr>
          <w:b/>
          <w:noProof/>
        </w:rPr>
        <w:t>)</w:t>
      </w:r>
      <w:r w:rsidRPr="002A16C9">
        <w:rPr>
          <w:noProof/>
        </w:rPr>
        <w:t xml:space="preserve"> </w:t>
      </w:r>
      <w:r w:rsidRPr="002A16C9">
        <w:t>returns the n</w:t>
      </w:r>
      <w:r w:rsidRPr="002A16C9">
        <w:rPr>
          <w:vertAlign w:val="superscript"/>
        </w:rPr>
        <w:t>th</w:t>
      </w:r>
      <w:r w:rsidRPr="002A16C9">
        <w:t xml:space="preserve"> Fibonacci number, we can express it using </w:t>
      </w:r>
      <w:r w:rsidR="00526589">
        <w:rPr>
          <w:b/>
          <w:noProof/>
        </w:rPr>
        <w:t>G</w:t>
      </w:r>
      <w:r w:rsidRPr="002A16C9">
        <w:rPr>
          <w:b/>
          <w:noProof/>
        </w:rPr>
        <w:t>etFibonacci(</w:t>
      </w:r>
      <w:r w:rsidRPr="002A16C9">
        <w:rPr>
          <w:b/>
        </w:rPr>
        <w:t>n</w:t>
      </w:r>
      <w:r w:rsidRPr="002A16C9">
        <w:rPr>
          <w:b/>
          <w:noProof/>
        </w:rPr>
        <w:t xml:space="preserve">) </w:t>
      </w:r>
      <w:r w:rsidRPr="002A16C9">
        <w:rPr>
          <w:b/>
        </w:rPr>
        <w:t xml:space="preserve">= </w:t>
      </w:r>
      <w:r w:rsidR="004723BB">
        <w:rPr>
          <w:b/>
          <w:noProof/>
        </w:rPr>
        <w:t>G</w:t>
      </w:r>
      <w:r w:rsidRPr="002A16C9">
        <w:rPr>
          <w:b/>
          <w:noProof/>
        </w:rPr>
        <w:t>etFibonacci(</w:t>
      </w:r>
      <w:r w:rsidRPr="002A16C9">
        <w:rPr>
          <w:b/>
        </w:rPr>
        <w:t>n-1</w:t>
      </w:r>
      <w:r w:rsidRPr="002A16C9">
        <w:rPr>
          <w:b/>
          <w:noProof/>
        </w:rPr>
        <w:t xml:space="preserve">) </w:t>
      </w:r>
      <w:r w:rsidRPr="002A16C9">
        <w:rPr>
          <w:b/>
        </w:rPr>
        <w:t xml:space="preserve">+ </w:t>
      </w:r>
      <w:r w:rsidR="004723BB">
        <w:rPr>
          <w:b/>
          <w:noProof/>
        </w:rPr>
        <w:t>G</w:t>
      </w:r>
      <w:r w:rsidRPr="002A16C9">
        <w:rPr>
          <w:b/>
          <w:noProof/>
        </w:rPr>
        <w:t>etFibonacci(</w:t>
      </w:r>
      <w:r w:rsidRPr="002A16C9">
        <w:rPr>
          <w:b/>
        </w:rPr>
        <w:t>n-2)</w:t>
      </w:r>
      <w:r w:rsidRPr="002A16C9">
        <w:t>.</w:t>
      </w:r>
    </w:p>
    <w:p w14:paraId="0F6ADBE4" w14:textId="77777777" w:rsidR="002A16C9" w:rsidRPr="002A16C9" w:rsidRDefault="002A16C9" w:rsidP="002A16C9">
      <w:pPr>
        <w:rPr>
          <w:lang w:val="bg-BG"/>
        </w:rPr>
      </w:pPr>
      <w:r w:rsidRPr="002A16C9">
        <w:lastRenderedPageBreak/>
        <w:t xml:space="preserve">However, this will never end and in a few seconds a Stack Overflow Exception is thrown. In order for the recursion to stop it has to have a "bottom". The bottom of the recursion is </w:t>
      </w:r>
      <w:r w:rsidRPr="002A16C9">
        <w:rPr>
          <w:noProof/>
        </w:rPr>
        <w:t>getFibonacci(</w:t>
      </w:r>
      <w:r w:rsidRPr="002A16C9">
        <w:t>1</w:t>
      </w:r>
      <w:proofErr w:type="gramStart"/>
      <w:r w:rsidRPr="002A16C9">
        <w:t>), and</w:t>
      </w:r>
      <w:proofErr w:type="gramEnd"/>
      <w:r w:rsidRPr="002A16C9">
        <w:t xml:space="preserve"> should return 1. The same goes for </w:t>
      </w:r>
      <w:r w:rsidRPr="002A16C9">
        <w:rPr>
          <w:noProof/>
        </w:rPr>
        <w:t>getFibonacci(</w:t>
      </w:r>
      <w:r w:rsidRPr="002A16C9">
        <w:t>0).</w:t>
      </w:r>
    </w:p>
    <w:p w14:paraId="11827E9E"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Input</w:t>
      </w:r>
    </w:p>
    <w:p w14:paraId="56401D22" w14:textId="77777777" w:rsidR="002A16C9" w:rsidRPr="002A16C9" w:rsidRDefault="002A16C9" w:rsidP="002A16C9">
      <w:pPr>
        <w:pStyle w:val="ac"/>
        <w:numPr>
          <w:ilvl w:val="0"/>
          <w:numId w:val="46"/>
        </w:numPr>
        <w:rPr>
          <w:lang w:val="bg-BG"/>
        </w:rPr>
      </w:pPr>
      <w:r w:rsidRPr="002A16C9">
        <w:t>On the only line in the input the user should enter the wanted Fibonacci number N where 1 ≤ N ≤ 49</w:t>
      </w:r>
    </w:p>
    <w:p w14:paraId="74AA81DB"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Output</w:t>
      </w:r>
    </w:p>
    <w:p w14:paraId="4C44ACF6" w14:textId="77777777" w:rsidR="002A16C9" w:rsidRPr="002A16C9" w:rsidRDefault="002A16C9" w:rsidP="002A16C9">
      <w:pPr>
        <w:pStyle w:val="ac"/>
        <w:numPr>
          <w:ilvl w:val="0"/>
          <w:numId w:val="46"/>
        </w:numPr>
        <w:rPr>
          <w:lang w:val="bg-BG"/>
        </w:rPr>
      </w:pPr>
      <w:r w:rsidRPr="002A16C9">
        <w:t>The output should be the n</w:t>
      </w:r>
      <w:r w:rsidRPr="002A16C9">
        <w:rPr>
          <w:vertAlign w:val="superscript"/>
        </w:rPr>
        <w:t>th</w:t>
      </w:r>
      <w:r w:rsidRPr="002A16C9">
        <w:t xml:space="preserve"> Fibonacci number counting from 0 </w:t>
      </w:r>
    </w:p>
    <w:p w14:paraId="01AC43B2"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56"/>
        <w:gridCol w:w="1980"/>
      </w:tblGrid>
      <w:tr w:rsidR="002A16C9" w:rsidRPr="002A16C9" w14:paraId="6CCFA73F" w14:textId="77777777" w:rsidTr="00784DD6">
        <w:trPr>
          <w:trHeight w:val="22"/>
        </w:trPr>
        <w:tc>
          <w:tcPr>
            <w:tcW w:w="2956" w:type="dxa"/>
            <w:shd w:val="clear" w:color="auto" w:fill="D9D9D9" w:themeFill="background1" w:themeFillShade="D9"/>
          </w:tcPr>
          <w:p w14:paraId="48ADAD79" w14:textId="77777777" w:rsidR="002A16C9" w:rsidRPr="002A16C9" w:rsidRDefault="002A16C9" w:rsidP="00542E96">
            <w:pPr>
              <w:spacing w:after="0" w:line="240" w:lineRule="auto"/>
              <w:jc w:val="both"/>
              <w:rPr>
                <w:rStyle w:val="ab"/>
                <w:sz w:val="24"/>
                <w:szCs w:val="24"/>
              </w:rPr>
            </w:pPr>
            <w:r w:rsidRPr="002A16C9">
              <w:rPr>
                <w:rStyle w:val="ab"/>
                <w:sz w:val="24"/>
                <w:szCs w:val="24"/>
              </w:rPr>
              <w:t>Input</w:t>
            </w:r>
          </w:p>
        </w:tc>
        <w:tc>
          <w:tcPr>
            <w:tcW w:w="1980" w:type="dxa"/>
            <w:shd w:val="clear" w:color="auto" w:fill="D9D9D9" w:themeFill="background1" w:themeFillShade="D9"/>
          </w:tcPr>
          <w:p w14:paraId="49E4E26F" w14:textId="77777777" w:rsidR="002A16C9" w:rsidRPr="002A16C9" w:rsidRDefault="002A16C9" w:rsidP="00542E96">
            <w:pPr>
              <w:spacing w:after="0" w:line="240" w:lineRule="auto"/>
              <w:jc w:val="both"/>
              <w:rPr>
                <w:rStyle w:val="ab"/>
                <w:sz w:val="24"/>
                <w:szCs w:val="24"/>
              </w:rPr>
            </w:pPr>
            <w:r w:rsidRPr="002A16C9">
              <w:rPr>
                <w:rStyle w:val="ab"/>
                <w:sz w:val="24"/>
                <w:szCs w:val="24"/>
              </w:rPr>
              <w:t>Output</w:t>
            </w:r>
          </w:p>
        </w:tc>
      </w:tr>
      <w:tr w:rsidR="002A16C9" w:rsidRPr="002A16C9" w14:paraId="50272878" w14:textId="77777777" w:rsidTr="00784DD6">
        <w:trPr>
          <w:trHeight w:val="22"/>
        </w:trPr>
        <w:tc>
          <w:tcPr>
            <w:tcW w:w="2956" w:type="dxa"/>
          </w:tcPr>
          <w:p w14:paraId="754FFD7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5</w:t>
            </w:r>
          </w:p>
        </w:tc>
        <w:tc>
          <w:tcPr>
            <w:tcW w:w="1980" w:type="dxa"/>
          </w:tcPr>
          <w:p w14:paraId="18BAC513" w14:textId="77777777" w:rsidR="002A16C9" w:rsidRPr="002A16C9" w:rsidRDefault="002A16C9" w:rsidP="00542E96">
            <w:pPr>
              <w:spacing w:after="0" w:line="240" w:lineRule="auto"/>
              <w:jc w:val="both"/>
              <w:rPr>
                <w:rFonts w:ascii="Consolas" w:hAnsi="Consolas" w:cs="Consolas"/>
                <w:noProof/>
                <w:sz w:val="21"/>
                <w:szCs w:val="21"/>
              </w:rPr>
            </w:pPr>
            <w:r w:rsidRPr="002A16C9">
              <w:rPr>
                <w:rFonts w:ascii="Consolas" w:hAnsi="Consolas" w:cs="Consolas"/>
                <w:noProof/>
              </w:rPr>
              <w:t>8</w:t>
            </w:r>
          </w:p>
        </w:tc>
      </w:tr>
      <w:tr w:rsidR="002A16C9" w:rsidRPr="002A16C9" w14:paraId="20F5F482" w14:textId="77777777" w:rsidTr="00784DD6">
        <w:trPr>
          <w:trHeight w:val="22"/>
        </w:trPr>
        <w:tc>
          <w:tcPr>
            <w:tcW w:w="2956" w:type="dxa"/>
          </w:tcPr>
          <w:p w14:paraId="094850C6"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10</w:t>
            </w:r>
          </w:p>
        </w:tc>
        <w:tc>
          <w:tcPr>
            <w:tcW w:w="1980" w:type="dxa"/>
            <w:vAlign w:val="center"/>
          </w:tcPr>
          <w:p w14:paraId="364F72DA"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89</w:t>
            </w:r>
          </w:p>
        </w:tc>
      </w:tr>
      <w:tr w:rsidR="002A16C9" w:rsidRPr="002A16C9" w14:paraId="7EE7CD93" w14:textId="77777777" w:rsidTr="00784DD6">
        <w:trPr>
          <w:trHeight w:val="22"/>
        </w:trPr>
        <w:tc>
          <w:tcPr>
            <w:tcW w:w="2956" w:type="dxa"/>
          </w:tcPr>
          <w:p w14:paraId="16B1D48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21</w:t>
            </w:r>
          </w:p>
        </w:tc>
        <w:tc>
          <w:tcPr>
            <w:tcW w:w="1980" w:type="dxa"/>
            <w:vAlign w:val="center"/>
          </w:tcPr>
          <w:p w14:paraId="3F3211F6"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17711</w:t>
            </w:r>
          </w:p>
        </w:tc>
      </w:tr>
    </w:tbl>
    <w:p w14:paraId="1DC67DFC" w14:textId="77777777" w:rsidR="002A16C9" w:rsidRPr="002A16C9" w:rsidRDefault="002A16C9" w:rsidP="002A16C9">
      <w:pPr>
        <w:pStyle w:val="3"/>
        <w:spacing w:before="0"/>
        <w:jc w:val="both"/>
        <w:rPr>
          <w:rFonts w:eastAsia="MS Mincho"/>
          <w:lang w:val="bg-BG" w:eastAsia="ja-JP"/>
        </w:rPr>
      </w:pPr>
      <w:r w:rsidRPr="002A16C9">
        <w:rPr>
          <w:rFonts w:eastAsia="MS Mincho"/>
          <w:lang w:eastAsia="ja-JP"/>
        </w:rPr>
        <w:t>Hint</w:t>
      </w:r>
    </w:p>
    <w:p w14:paraId="62DBF081" w14:textId="77777777" w:rsidR="002A16C9" w:rsidRPr="002A16C9" w:rsidRDefault="002A16C9" w:rsidP="002A16C9">
      <w:pPr>
        <w:rPr>
          <w:lang w:val="bg-BG"/>
        </w:rPr>
      </w:pPr>
      <w:r w:rsidRPr="002A16C9">
        <w:t>For the n</w:t>
      </w:r>
      <w:r w:rsidRPr="002A16C9">
        <w:rPr>
          <w:vertAlign w:val="superscript"/>
        </w:rPr>
        <w:t>th</w:t>
      </w:r>
      <w:r w:rsidRPr="002A16C9">
        <w:t xml:space="preserve"> Fibonacci number, we calculate the N-1</w:t>
      </w:r>
      <w:r w:rsidRPr="002A16C9">
        <w:rPr>
          <w:vertAlign w:val="superscript"/>
        </w:rPr>
        <w:t>st</w:t>
      </w:r>
      <w:r w:rsidRPr="002A16C9">
        <w:t xml:space="preserve"> and the N-2</w:t>
      </w:r>
      <w:r w:rsidRPr="002A16C9">
        <w:rPr>
          <w:vertAlign w:val="superscript"/>
        </w:rPr>
        <w:t>nd</w:t>
      </w:r>
      <w:r w:rsidRPr="002A16C9">
        <w:t xml:space="preserve"> number, but for the calculation of N-1</w:t>
      </w:r>
      <w:r w:rsidRPr="002A16C9">
        <w:rPr>
          <w:vertAlign w:val="superscript"/>
        </w:rPr>
        <w:t>st</w:t>
      </w:r>
      <w:r w:rsidRPr="002A16C9">
        <w:t xml:space="preserve"> number we calculate the N-1-1</w:t>
      </w:r>
      <w:r w:rsidRPr="002A16C9">
        <w:rPr>
          <w:vertAlign w:val="superscript"/>
        </w:rPr>
        <w:t>st</w:t>
      </w:r>
      <w:r w:rsidRPr="002A16C9">
        <w:rPr>
          <w:noProof/>
        </w:rPr>
        <w:t>(</w:t>
      </w:r>
      <w:r w:rsidRPr="002A16C9">
        <w:t>N-2</w:t>
      </w:r>
      <w:r w:rsidRPr="002A16C9">
        <w:rPr>
          <w:vertAlign w:val="superscript"/>
        </w:rPr>
        <w:t>nd</w:t>
      </w:r>
      <w:r w:rsidRPr="002A16C9">
        <w:rPr>
          <w:noProof/>
        </w:rPr>
        <w:t xml:space="preserve">) </w:t>
      </w:r>
      <w:r w:rsidRPr="002A16C9">
        <w:t>and the N-1-2</w:t>
      </w:r>
      <w:r w:rsidRPr="002A16C9">
        <w:rPr>
          <w:vertAlign w:val="superscript"/>
        </w:rPr>
        <w:t>nd</w:t>
      </w:r>
      <w:r w:rsidRPr="002A16C9">
        <w:t xml:space="preserve"> number, so we have a lot of repeated calculations.</w:t>
      </w:r>
    </w:p>
    <w:p w14:paraId="2AA67B67" w14:textId="77777777" w:rsidR="002A16C9" w:rsidRPr="002A16C9" w:rsidRDefault="002A16C9" w:rsidP="002A16C9">
      <w:pPr>
        <w:jc w:val="center"/>
        <w:rPr>
          <w:lang w:val="bg-BG"/>
        </w:rPr>
      </w:pPr>
      <w:r w:rsidRPr="002A16C9">
        <w:rPr>
          <w:noProof/>
        </w:rPr>
        <w:drawing>
          <wp:inline distT="0" distB="0" distL="0" distR="0" wp14:anchorId="4D918E3F" wp14:editId="640AEFB6">
            <wp:extent cx="5039360" cy="20859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1" cstate="print"/>
                    <a:stretch>
                      <a:fillRect/>
                    </a:stretch>
                  </pic:blipFill>
                  <pic:spPr bwMode="auto">
                    <a:xfrm>
                      <a:off x="0" y="0"/>
                      <a:ext cx="5039360" cy="2085975"/>
                    </a:xfrm>
                    <a:prstGeom prst="rect">
                      <a:avLst/>
                    </a:prstGeom>
                  </pic:spPr>
                </pic:pic>
              </a:graphicData>
            </a:graphic>
          </wp:inline>
        </w:drawing>
      </w:r>
    </w:p>
    <w:p w14:paraId="4FD8DF88" w14:textId="77777777" w:rsidR="002A16C9" w:rsidRPr="002A16C9" w:rsidRDefault="002A16C9" w:rsidP="002A16C9">
      <w:pPr>
        <w:rPr>
          <w:lang w:val="bg-BG"/>
        </w:rPr>
      </w:pPr>
      <w:r w:rsidRPr="002A16C9">
        <w:t xml:space="preserve">If you want to figure out how to skip those unnecessary calculations, you can search for a technique called </w:t>
      </w:r>
      <w:hyperlink r:id="rId112">
        <w:proofErr w:type="spellStart"/>
        <w:r w:rsidRPr="002A16C9">
          <w:rPr>
            <w:rStyle w:val="InternetLink"/>
          </w:rPr>
          <w:t>memoization</w:t>
        </w:r>
        <w:proofErr w:type="spellEnd"/>
      </w:hyperlink>
      <w:r w:rsidRPr="002A16C9">
        <w:t>.</w:t>
      </w:r>
    </w:p>
    <w:sectPr w:rsidR="002A16C9" w:rsidRPr="002A16C9" w:rsidSect="009254B7">
      <w:headerReference w:type="default" r:id="rId113"/>
      <w:footerReference w:type="default" r:id="rId1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C2930" w14:textId="77777777" w:rsidR="00F4068C" w:rsidRDefault="00F4068C" w:rsidP="008068A2">
      <w:pPr>
        <w:spacing w:after="0" w:line="240" w:lineRule="auto"/>
      </w:pPr>
      <w:r>
        <w:separator/>
      </w:r>
    </w:p>
  </w:endnote>
  <w:endnote w:type="continuationSeparator" w:id="0">
    <w:p w14:paraId="260A315D" w14:textId="77777777" w:rsidR="00F4068C" w:rsidRDefault="00F4068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37F783" w14:textId="77777777" w:rsidR="00F4068C" w:rsidRDefault="00F4068C" w:rsidP="008068A2">
      <w:pPr>
        <w:spacing w:after="0" w:line="240" w:lineRule="auto"/>
      </w:pPr>
      <w:r>
        <w:separator/>
      </w:r>
    </w:p>
  </w:footnote>
  <w:footnote w:type="continuationSeparator" w:id="0">
    <w:p w14:paraId="4DDEE472" w14:textId="77777777" w:rsidR="00F4068C" w:rsidRDefault="00F4068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01141"/>
    <w:multiLevelType w:val="hybridMultilevel"/>
    <w:tmpl w:val="C96CC7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7279944">
    <w:abstractNumId w:val="0"/>
  </w:num>
  <w:num w:numId="2" w16cid:durableId="1222641560">
    <w:abstractNumId w:val="48"/>
  </w:num>
  <w:num w:numId="3" w16cid:durableId="1061712829">
    <w:abstractNumId w:val="9"/>
  </w:num>
  <w:num w:numId="4" w16cid:durableId="37629347">
    <w:abstractNumId w:val="31"/>
  </w:num>
  <w:num w:numId="5" w16cid:durableId="204217884">
    <w:abstractNumId w:val="32"/>
  </w:num>
  <w:num w:numId="6" w16cid:durableId="103423841">
    <w:abstractNumId w:val="38"/>
  </w:num>
  <w:num w:numId="7" w16cid:durableId="1459684877">
    <w:abstractNumId w:val="4"/>
  </w:num>
  <w:num w:numId="8" w16cid:durableId="621688239">
    <w:abstractNumId w:val="8"/>
  </w:num>
  <w:num w:numId="9" w16cid:durableId="355468586">
    <w:abstractNumId w:val="28"/>
  </w:num>
  <w:num w:numId="10" w16cid:durableId="15939740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1745295">
    <w:abstractNumId w:val="5"/>
  </w:num>
  <w:num w:numId="12" w16cid:durableId="1671133203">
    <w:abstractNumId w:val="22"/>
  </w:num>
  <w:num w:numId="13" w16cid:durableId="1756590050">
    <w:abstractNumId w:val="1"/>
  </w:num>
  <w:num w:numId="14" w16cid:durableId="22101242">
    <w:abstractNumId w:val="37"/>
  </w:num>
  <w:num w:numId="15" w16cid:durableId="203299565">
    <w:abstractNumId w:val="10"/>
  </w:num>
  <w:num w:numId="16" w16cid:durableId="1787846717">
    <w:abstractNumId w:val="42"/>
  </w:num>
  <w:num w:numId="17" w16cid:durableId="1831403701">
    <w:abstractNumId w:val="29"/>
  </w:num>
  <w:num w:numId="18" w16cid:durableId="164636996">
    <w:abstractNumId w:val="47"/>
  </w:num>
  <w:num w:numId="19" w16cid:durableId="397555529">
    <w:abstractNumId w:val="39"/>
  </w:num>
  <w:num w:numId="20" w16cid:durableId="1913200101">
    <w:abstractNumId w:val="20"/>
  </w:num>
  <w:num w:numId="21" w16cid:durableId="610404641">
    <w:abstractNumId w:val="34"/>
  </w:num>
  <w:num w:numId="22" w16cid:durableId="1692029776">
    <w:abstractNumId w:val="12"/>
  </w:num>
  <w:num w:numId="23" w16cid:durableId="825977693">
    <w:abstractNumId w:val="15"/>
  </w:num>
  <w:num w:numId="24" w16cid:durableId="1441800706">
    <w:abstractNumId w:val="2"/>
  </w:num>
  <w:num w:numId="25" w16cid:durableId="493422581">
    <w:abstractNumId w:val="7"/>
  </w:num>
  <w:num w:numId="26" w16cid:durableId="1565871502">
    <w:abstractNumId w:val="17"/>
  </w:num>
  <w:num w:numId="27" w16cid:durableId="1008796227">
    <w:abstractNumId w:val="41"/>
  </w:num>
  <w:num w:numId="28" w16cid:durableId="1381442923">
    <w:abstractNumId w:val="19"/>
  </w:num>
  <w:num w:numId="29" w16cid:durableId="970207862">
    <w:abstractNumId w:val="46"/>
  </w:num>
  <w:num w:numId="30" w16cid:durableId="1530021370">
    <w:abstractNumId w:val="23"/>
  </w:num>
  <w:num w:numId="31" w16cid:durableId="639073215">
    <w:abstractNumId w:val="11"/>
  </w:num>
  <w:num w:numId="32" w16cid:durableId="564489647">
    <w:abstractNumId w:val="40"/>
  </w:num>
  <w:num w:numId="33" w16cid:durableId="2102141462">
    <w:abstractNumId w:val="43"/>
  </w:num>
  <w:num w:numId="34" w16cid:durableId="1757557663">
    <w:abstractNumId w:val="26"/>
  </w:num>
  <w:num w:numId="35" w16cid:durableId="1542355577">
    <w:abstractNumId w:val="44"/>
  </w:num>
  <w:num w:numId="36" w16cid:durableId="1142775572">
    <w:abstractNumId w:val="6"/>
  </w:num>
  <w:num w:numId="37" w16cid:durableId="925264826">
    <w:abstractNumId w:val="24"/>
  </w:num>
  <w:num w:numId="38" w16cid:durableId="1830365790">
    <w:abstractNumId w:val="14"/>
  </w:num>
  <w:num w:numId="39" w16cid:durableId="256332564">
    <w:abstractNumId w:val="33"/>
  </w:num>
  <w:num w:numId="40" w16cid:durableId="1424762954">
    <w:abstractNumId w:val="35"/>
  </w:num>
  <w:num w:numId="41" w16cid:durableId="1877767610">
    <w:abstractNumId w:val="18"/>
  </w:num>
  <w:num w:numId="42" w16cid:durableId="364257203">
    <w:abstractNumId w:val="16"/>
  </w:num>
  <w:num w:numId="43" w16cid:durableId="437871995">
    <w:abstractNumId w:val="36"/>
  </w:num>
  <w:num w:numId="44" w16cid:durableId="1159342810">
    <w:abstractNumId w:val="30"/>
  </w:num>
  <w:num w:numId="45" w16cid:durableId="1965698401">
    <w:abstractNumId w:val="3"/>
  </w:num>
  <w:num w:numId="46" w16cid:durableId="597491836">
    <w:abstractNumId w:val="25"/>
  </w:num>
  <w:num w:numId="47" w16cid:durableId="339818933">
    <w:abstractNumId w:val="27"/>
  </w:num>
  <w:num w:numId="48" w16cid:durableId="171069577">
    <w:abstractNumId w:val="45"/>
  </w:num>
  <w:num w:numId="49" w16cid:durableId="50004895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rAUAYRogaywAAAA="/>
  </w:docVars>
  <w:rsids>
    <w:rsidRoot w:val="008068A2"/>
    <w:rsid w:val="000006BB"/>
    <w:rsid w:val="00002C1C"/>
    <w:rsid w:val="00007044"/>
    <w:rsid w:val="0001451E"/>
    <w:rsid w:val="00017EC8"/>
    <w:rsid w:val="00023DC6"/>
    <w:rsid w:val="00025F04"/>
    <w:rsid w:val="000421A2"/>
    <w:rsid w:val="000574B5"/>
    <w:rsid w:val="00064D15"/>
    <w:rsid w:val="0008559D"/>
    <w:rsid w:val="00086727"/>
    <w:rsid w:val="0009209B"/>
    <w:rsid w:val="000A6794"/>
    <w:rsid w:val="000B39E6"/>
    <w:rsid w:val="000B56F0"/>
    <w:rsid w:val="000C5361"/>
    <w:rsid w:val="000C7EC8"/>
    <w:rsid w:val="000F20A0"/>
    <w:rsid w:val="00103906"/>
    <w:rsid w:val="00103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1941"/>
    <w:rsid w:val="00264287"/>
    <w:rsid w:val="0026589D"/>
    <w:rsid w:val="002664E1"/>
    <w:rsid w:val="002674C4"/>
    <w:rsid w:val="002819B5"/>
    <w:rsid w:val="002853F4"/>
    <w:rsid w:val="002A16C9"/>
    <w:rsid w:val="002A2D2D"/>
    <w:rsid w:val="002C539D"/>
    <w:rsid w:val="002C71C6"/>
    <w:rsid w:val="002D07CA"/>
    <w:rsid w:val="00305122"/>
    <w:rsid w:val="00307BD2"/>
    <w:rsid w:val="003230CF"/>
    <w:rsid w:val="0033212E"/>
    <w:rsid w:val="0033490F"/>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34D51"/>
    <w:rsid w:val="00454688"/>
    <w:rsid w:val="004723BB"/>
    <w:rsid w:val="0047331A"/>
    <w:rsid w:val="0047640B"/>
    <w:rsid w:val="0047644B"/>
    <w:rsid w:val="00476D4B"/>
    <w:rsid w:val="00484022"/>
    <w:rsid w:val="00491748"/>
    <w:rsid w:val="004A7E77"/>
    <w:rsid w:val="004B0253"/>
    <w:rsid w:val="004B2B4A"/>
    <w:rsid w:val="004C0A80"/>
    <w:rsid w:val="004D03E1"/>
    <w:rsid w:val="004D29A9"/>
    <w:rsid w:val="004E0D4F"/>
    <w:rsid w:val="004E4C1E"/>
    <w:rsid w:val="0050017E"/>
    <w:rsid w:val="00503820"/>
    <w:rsid w:val="005054C7"/>
    <w:rsid w:val="00507F81"/>
    <w:rsid w:val="005172E9"/>
    <w:rsid w:val="00517B12"/>
    <w:rsid w:val="0052128B"/>
    <w:rsid w:val="00524789"/>
    <w:rsid w:val="005265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D6B"/>
    <w:rsid w:val="005C6A24"/>
    <w:rsid w:val="005E04CE"/>
    <w:rsid w:val="005E217C"/>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4E68"/>
    <w:rsid w:val="006D239A"/>
    <w:rsid w:val="006E1302"/>
    <w:rsid w:val="006E2245"/>
    <w:rsid w:val="006E55B4"/>
    <w:rsid w:val="006E7E50"/>
    <w:rsid w:val="00704432"/>
    <w:rsid w:val="007051DF"/>
    <w:rsid w:val="00724DA4"/>
    <w:rsid w:val="00741EDC"/>
    <w:rsid w:val="00760CF5"/>
    <w:rsid w:val="00763912"/>
    <w:rsid w:val="00774E44"/>
    <w:rsid w:val="00784DD6"/>
    <w:rsid w:val="00785258"/>
    <w:rsid w:val="00791F02"/>
    <w:rsid w:val="0079324A"/>
    <w:rsid w:val="00794EEE"/>
    <w:rsid w:val="007A635E"/>
    <w:rsid w:val="007B3686"/>
    <w:rsid w:val="007B774E"/>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4EA"/>
    <w:rsid w:val="00972C7F"/>
    <w:rsid w:val="00976E46"/>
    <w:rsid w:val="009B4FB4"/>
    <w:rsid w:val="009C0C39"/>
    <w:rsid w:val="009D1805"/>
    <w:rsid w:val="009E1A09"/>
    <w:rsid w:val="009E6FC0"/>
    <w:rsid w:val="00A02545"/>
    <w:rsid w:val="00A025E6"/>
    <w:rsid w:val="00A05555"/>
    <w:rsid w:val="00A06D89"/>
    <w:rsid w:val="00A35790"/>
    <w:rsid w:val="00A45A89"/>
    <w:rsid w:val="00A47F12"/>
    <w:rsid w:val="00A66DE2"/>
    <w:rsid w:val="00A70227"/>
    <w:rsid w:val="00A847D3"/>
    <w:rsid w:val="00A90C56"/>
    <w:rsid w:val="00AA3772"/>
    <w:rsid w:val="00AA4302"/>
    <w:rsid w:val="00AB106E"/>
    <w:rsid w:val="00AB2224"/>
    <w:rsid w:val="00AC36D6"/>
    <w:rsid w:val="00AC60FE"/>
    <w:rsid w:val="00AC77AD"/>
    <w:rsid w:val="00AD130A"/>
    <w:rsid w:val="00AD3214"/>
    <w:rsid w:val="00AD44E8"/>
    <w:rsid w:val="00AE05D3"/>
    <w:rsid w:val="00AE355A"/>
    <w:rsid w:val="00AE7D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E5C"/>
    <w:rsid w:val="00C355A5"/>
    <w:rsid w:val="00C43B64"/>
    <w:rsid w:val="00C53F37"/>
    <w:rsid w:val="00C5499A"/>
    <w:rsid w:val="00C62A0F"/>
    <w:rsid w:val="00C82862"/>
    <w:rsid w:val="00C8364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34"/>
    <w:rsid w:val="00DA028F"/>
    <w:rsid w:val="00DB54D9"/>
    <w:rsid w:val="00DC28E6"/>
    <w:rsid w:val="00DC79E8"/>
    <w:rsid w:val="00DD40E7"/>
    <w:rsid w:val="00DD55F0"/>
    <w:rsid w:val="00DD7BB2"/>
    <w:rsid w:val="00DE1B8E"/>
    <w:rsid w:val="00DF00FA"/>
    <w:rsid w:val="00DF57D8"/>
    <w:rsid w:val="00DF6F6D"/>
    <w:rsid w:val="00E032C5"/>
    <w:rsid w:val="00E24C6A"/>
    <w:rsid w:val="00E25811"/>
    <w:rsid w:val="00E32F85"/>
    <w:rsid w:val="00E36FD8"/>
    <w:rsid w:val="00E37380"/>
    <w:rsid w:val="00E465C4"/>
    <w:rsid w:val="00E61433"/>
    <w:rsid w:val="00E63F64"/>
    <w:rsid w:val="00E74623"/>
    <w:rsid w:val="00E80E3D"/>
    <w:rsid w:val="00E854CD"/>
    <w:rsid w:val="00E86D42"/>
    <w:rsid w:val="00E870B8"/>
    <w:rsid w:val="00E87C95"/>
    <w:rsid w:val="00EA1019"/>
    <w:rsid w:val="00EA3B29"/>
    <w:rsid w:val="00EB7421"/>
    <w:rsid w:val="00EC36F5"/>
    <w:rsid w:val="00EC5A4D"/>
    <w:rsid w:val="00EC7414"/>
    <w:rsid w:val="00ED0DEA"/>
    <w:rsid w:val="00ED73C4"/>
    <w:rsid w:val="00F20B48"/>
    <w:rsid w:val="00F258BA"/>
    <w:rsid w:val="00F27E9C"/>
    <w:rsid w:val="00F332F8"/>
    <w:rsid w:val="00F4068C"/>
    <w:rsid w:val="00F41F41"/>
    <w:rsid w:val="00F46918"/>
    <w:rsid w:val="00F46DDE"/>
    <w:rsid w:val="00F54ECC"/>
    <w:rsid w:val="00F655ED"/>
    <w:rsid w:val="00F7033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hyperlink" Target="https://en.wikipedia.org/wiki/Memoization" TargetMode="External"/><Relationship Id="rId16" Type="http://schemas.openxmlformats.org/officeDocument/2006/relationships/image" Target="media/image8.png"/><Relationship Id="rId107" Type="http://schemas.openxmlformats.org/officeDocument/2006/relationships/image" Target="media/image98.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header" Target="header1.xml"/><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4.png"/><Relationship Id="rId17" Type="http://schemas.openxmlformats.org/officeDocument/2006/relationships/hyperlink" Target="http://en.wikipedia.org/wiki/Eight_queens_puzzle" TargetMode="External"/><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0.pn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8" Type="http://schemas.openxmlformats.org/officeDocument/2006/relationships/hyperlink" Target="https://judge.softuni.org/Contests/3459/" TargetMode="External"/><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0.png"/><Relationship Id="rId3" Type="http://schemas.openxmlformats.org/officeDocument/2006/relationships/image" Target="media/image103.png"/><Relationship Id="rId21" Type="http://schemas.openxmlformats.org/officeDocument/2006/relationships/hyperlink" Target="file:///C:\Users\Ass%20Brothers\Desktop\SoftUni%20-%20REPO\Nakov's%20Converter\trunk\Document-Templates\about.softuni.bg" TargetMode="External"/><Relationship Id="rId7" Type="http://schemas.openxmlformats.org/officeDocument/2006/relationships/image" Target="media/image105.png"/><Relationship Id="rId12" Type="http://schemas.openxmlformats.org/officeDocument/2006/relationships/image" Target="media/image10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9.png"/><Relationship Id="rId20" Type="http://schemas.openxmlformats.org/officeDocument/2006/relationships/image" Target="media/image111.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6.png"/><Relationship Id="rId14" Type="http://schemas.openxmlformats.org/officeDocument/2006/relationships/image" Target="media/image108.png"/><Relationship Id="rId22" Type="http://schemas.openxmlformats.org/officeDocument/2006/relationships/image" Target="media/image1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Yoana Yonkova</cp:lastModifiedBy>
  <cp:revision>25</cp:revision>
  <cp:lastPrinted>2015-10-26T22:35:00Z</cp:lastPrinted>
  <dcterms:created xsi:type="dcterms:W3CDTF">2020-10-29T10:24:00Z</dcterms:created>
  <dcterms:modified xsi:type="dcterms:W3CDTF">2024-09-25T12:20:00Z</dcterms:modified>
  <cp:category>programming; education; software engineering; software development</cp:category>
</cp:coreProperties>
</file>